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DB9EE" w14:textId="0695CE08" w:rsidR="00C53FEF" w:rsidRPr="00C53FEF" w:rsidRDefault="00C53FEF" w:rsidP="00C53FEF">
      <w:pPr>
        <w:rPr>
          <w:rFonts w:ascii="Calibri" w:hAnsi="Calibri"/>
          <w:b/>
          <w:sz w:val="12"/>
          <w:szCs w:val="12"/>
        </w:rPr>
      </w:pPr>
      <w:r>
        <w:rPr>
          <w:rFonts w:ascii="Calibri" w:hAnsi="Calibri"/>
          <w:b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38AF1FF" wp14:editId="2658A200">
                <wp:simplePos x="0" y="0"/>
                <wp:positionH relativeFrom="column">
                  <wp:posOffset>5429250</wp:posOffset>
                </wp:positionH>
                <wp:positionV relativeFrom="paragraph">
                  <wp:posOffset>171450</wp:posOffset>
                </wp:positionV>
                <wp:extent cx="1409700" cy="11811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7A468F" w14:textId="086DE5F5" w:rsidR="00873D71" w:rsidRDefault="00E60227" w:rsidP="00873D7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33DE6D" wp14:editId="496A272E">
                                  <wp:extent cx="1070610" cy="1070610"/>
                                  <wp:effectExtent l="0" t="0" r="0" b="0"/>
                                  <wp:docPr id="1" name="Picture 1" descr="Qr cod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Qr cod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0610" cy="10706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AF1F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27.5pt;margin-top:13.5pt;width:111pt;height:9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" fillcolor="white [3201]" strokeweight=".5pt">
                <v:textbox>
                  <w:txbxContent>
                    <w:p w14:paraId="587A468F" w14:textId="086DE5F5" w:rsidR="00873D71" w:rsidRDefault="00E60227" w:rsidP="00873D7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433DE6D" wp14:editId="496A272E">
                            <wp:extent cx="1070610" cy="1070610"/>
                            <wp:effectExtent l="0" t="0" r="0" b="0"/>
                            <wp:docPr id="1" name="Picture 1" descr="Qr cod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Qr cod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70610" cy="10706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671C3">
        <w:rPr>
          <w:rFonts w:ascii="Calibri" w:hAnsi="Calibri"/>
          <w:b/>
          <w:noProof/>
        </w:rPr>
        <w:drawing>
          <wp:anchor distT="0" distB="0" distL="114300" distR="114300" simplePos="0" relativeHeight="251658752" behindDoc="0" locked="0" layoutInCell="1" allowOverlap="1" wp14:anchorId="2EA0BB90" wp14:editId="30430867">
            <wp:simplePos x="0" y="0"/>
            <wp:positionH relativeFrom="margin">
              <wp:posOffset>4799330</wp:posOffset>
            </wp:positionH>
            <wp:positionV relativeFrom="margin">
              <wp:posOffset>-265430</wp:posOffset>
            </wp:positionV>
            <wp:extent cx="2086610" cy="438150"/>
            <wp:effectExtent l="0" t="0" r="889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uidebook Logo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661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7871">
        <w:rPr>
          <w:rFonts w:ascii="Calibri" w:hAnsi="Calibri"/>
          <w:b/>
          <w:sz w:val="12"/>
          <w:szCs w:val="12"/>
        </w:rPr>
        <w:t xml:space="preserve">               </w:t>
      </w:r>
      <w:r w:rsidR="004F4677" w:rsidRPr="004F4677">
        <w:rPr>
          <w:rFonts w:ascii="Calibri" w:hAnsi="Calibri"/>
          <w:b/>
          <w:noProof/>
          <w:sz w:val="12"/>
          <w:szCs w:val="12"/>
        </w:rPr>
        <w:drawing>
          <wp:inline distT="0" distB="0" distL="0" distR="0" wp14:anchorId="60C29A60" wp14:editId="16A48439">
            <wp:extent cx="2551914" cy="100965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914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87871">
        <w:rPr>
          <w:rFonts w:ascii="Calibri" w:hAnsi="Calibri"/>
          <w:b/>
          <w:sz w:val="12"/>
          <w:szCs w:val="12"/>
        </w:rPr>
        <w:t xml:space="preserve">                                                                                                </w:t>
      </w:r>
      <w:r w:rsidR="00873D71">
        <w:rPr>
          <w:rFonts w:ascii="Calibri" w:hAnsi="Calibri"/>
          <w:b/>
          <w:sz w:val="12"/>
          <w:szCs w:val="12"/>
        </w:rPr>
        <w:t xml:space="preserve">                                                                  </w:t>
      </w:r>
      <w:r w:rsidR="00287871">
        <w:rPr>
          <w:rFonts w:ascii="Calibri" w:hAnsi="Calibri"/>
          <w:b/>
          <w:sz w:val="12"/>
          <w:szCs w:val="12"/>
        </w:rPr>
        <w:t xml:space="preserve">                                                                                                                              </w:t>
      </w:r>
    </w:p>
    <w:p w14:paraId="18EA6652" w14:textId="6952C1FD" w:rsidR="00C53FEF" w:rsidRPr="00C53FEF" w:rsidRDefault="00F75DD6" w:rsidP="00C53FEF">
      <w:pPr>
        <w:spacing w:after="120"/>
        <w:jc w:val="center"/>
        <w:rPr>
          <w:rFonts w:ascii="Calibri" w:hAnsi="Calibri"/>
          <w:b/>
          <w:sz w:val="28"/>
          <w:szCs w:val="24"/>
        </w:rPr>
      </w:pPr>
      <w:r w:rsidRPr="00287871">
        <w:rPr>
          <w:rFonts w:ascii="Calibri" w:hAnsi="Calibri"/>
          <w:b/>
          <w:sz w:val="28"/>
          <w:szCs w:val="24"/>
        </w:rPr>
        <w:t xml:space="preserve">FRIDAY OCTOBER </w:t>
      </w:r>
      <w:r w:rsidR="006E7DA9">
        <w:rPr>
          <w:rFonts w:ascii="Calibri" w:hAnsi="Calibri"/>
          <w:b/>
          <w:sz w:val="28"/>
          <w:szCs w:val="24"/>
        </w:rPr>
        <w:t>2</w:t>
      </w:r>
      <w:r w:rsidR="00BD6EE9">
        <w:rPr>
          <w:rFonts w:ascii="Calibri" w:hAnsi="Calibri"/>
          <w:b/>
          <w:sz w:val="28"/>
          <w:szCs w:val="24"/>
        </w:rPr>
        <w:t>8</w:t>
      </w:r>
      <w:r w:rsidR="008C0DEF">
        <w:rPr>
          <w:rFonts w:ascii="Calibri" w:hAnsi="Calibri"/>
          <w:b/>
          <w:sz w:val="28"/>
          <w:szCs w:val="24"/>
        </w:rPr>
        <w:t>, 202</w:t>
      </w:r>
      <w:r w:rsidR="00BD6EE9">
        <w:rPr>
          <w:rFonts w:ascii="Calibri" w:hAnsi="Calibri"/>
          <w:b/>
          <w:sz w:val="28"/>
          <w:szCs w:val="24"/>
        </w:rPr>
        <w:t>2</w:t>
      </w:r>
    </w:p>
    <w:tbl>
      <w:tblPr>
        <w:tblStyle w:val="GridTable4-Accent1"/>
        <w:tblW w:w="10255" w:type="dxa"/>
        <w:jc w:val="center"/>
        <w:tblLook w:val="04A0" w:firstRow="1" w:lastRow="0" w:firstColumn="1" w:lastColumn="0" w:noHBand="0" w:noVBand="1"/>
      </w:tblPr>
      <w:tblGrid>
        <w:gridCol w:w="2307"/>
        <w:gridCol w:w="2317"/>
        <w:gridCol w:w="3889"/>
        <w:gridCol w:w="1742"/>
      </w:tblGrid>
      <w:tr w:rsidR="00FD5EF9" w:rsidRPr="003C7387" w14:paraId="5D88FD14" w14:textId="11850E8D" w:rsidTr="005A6F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</w:tcPr>
          <w:p w14:paraId="50C1D1DB" w14:textId="77777777" w:rsidR="00D01416" w:rsidRPr="00287871" w:rsidRDefault="00D01416" w:rsidP="00625899">
            <w:pPr>
              <w:jc w:val="center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Event</w:t>
            </w:r>
          </w:p>
        </w:tc>
        <w:tc>
          <w:tcPr>
            <w:tcW w:w="2317" w:type="dxa"/>
          </w:tcPr>
          <w:p w14:paraId="369CAB81" w14:textId="77777777" w:rsidR="00D01416" w:rsidRPr="00287871" w:rsidRDefault="00D01416" w:rsidP="006258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Time</w:t>
            </w:r>
          </w:p>
        </w:tc>
        <w:tc>
          <w:tcPr>
            <w:tcW w:w="3889" w:type="dxa"/>
          </w:tcPr>
          <w:p w14:paraId="336C51C0" w14:textId="31363B4B" w:rsidR="00D01416" w:rsidRPr="00287871" w:rsidRDefault="00D01416" w:rsidP="006258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Speaker and Topic</w:t>
            </w:r>
          </w:p>
        </w:tc>
        <w:tc>
          <w:tcPr>
            <w:tcW w:w="1742" w:type="dxa"/>
          </w:tcPr>
          <w:p w14:paraId="388BF2F1" w14:textId="2F3A2B4B" w:rsidR="00D01416" w:rsidRPr="00287871" w:rsidRDefault="00D01416" w:rsidP="006258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Location</w:t>
            </w:r>
          </w:p>
        </w:tc>
      </w:tr>
      <w:tr w:rsidR="00287871" w:rsidRPr="003C7387" w14:paraId="4B9FF156" w14:textId="6BF3D879" w:rsidTr="005A6F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4DDEC7AC" w14:textId="77777777" w:rsidR="00BF6C33" w:rsidRDefault="00BF6C33" w:rsidP="00BF6C33">
            <w:pPr>
              <w:jc w:val="center"/>
              <w:rPr>
                <w:rFonts w:cstheme="minorHAnsi"/>
                <w:sz w:val="19"/>
                <w:szCs w:val="19"/>
              </w:rPr>
            </w:pPr>
          </w:p>
          <w:p w14:paraId="5FCE1564" w14:textId="202F33B1" w:rsidR="00BF6C33" w:rsidRDefault="00287871" w:rsidP="00BF6C33">
            <w:pPr>
              <w:jc w:val="center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Registration</w:t>
            </w:r>
          </w:p>
          <w:p w14:paraId="6B61C94C" w14:textId="678E793D" w:rsidR="00287871" w:rsidRPr="00287871" w:rsidRDefault="00287871" w:rsidP="00BF6C33">
            <w:pPr>
              <w:jc w:val="center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2317" w:type="dxa"/>
            <w:vAlign w:val="center"/>
          </w:tcPr>
          <w:p w14:paraId="21744B11" w14:textId="2F73AA05" w:rsidR="00287871" w:rsidRPr="00287871" w:rsidRDefault="00287871" w:rsidP="005D0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7:30 a.m.-</w:t>
            </w:r>
            <w:r w:rsidR="005D08BC">
              <w:rPr>
                <w:rFonts w:cstheme="minorHAnsi"/>
                <w:sz w:val="19"/>
                <w:szCs w:val="19"/>
              </w:rPr>
              <w:t>5</w:t>
            </w:r>
            <w:r w:rsidRPr="00287871">
              <w:rPr>
                <w:rFonts w:cstheme="minorHAnsi"/>
                <w:sz w:val="19"/>
                <w:szCs w:val="19"/>
              </w:rPr>
              <w:t>:00 p.m.</w:t>
            </w:r>
          </w:p>
        </w:tc>
        <w:tc>
          <w:tcPr>
            <w:tcW w:w="5631" w:type="dxa"/>
            <w:gridSpan w:val="2"/>
            <w:vAlign w:val="center"/>
          </w:tcPr>
          <w:p w14:paraId="04C47A65" w14:textId="3567E687" w:rsidR="00287871" w:rsidRPr="00287871" w:rsidRDefault="00287871" w:rsidP="00E81D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</w:tr>
      <w:tr w:rsidR="005A6FE4" w:rsidRPr="003C7387" w14:paraId="4BAF4C4E" w14:textId="00981F7B" w:rsidTr="005A6FE4">
        <w:trPr>
          <w:trHeight w:val="3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2FE78BFB" w14:textId="77777777" w:rsidR="005A6FE4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General Session</w:t>
            </w:r>
          </w:p>
          <w:p w14:paraId="51FA3AF2" w14:textId="60F1F0ED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DB Dill Lecture 1</w:t>
            </w:r>
          </w:p>
        </w:tc>
        <w:tc>
          <w:tcPr>
            <w:tcW w:w="2317" w:type="dxa"/>
            <w:vAlign w:val="center"/>
          </w:tcPr>
          <w:p w14:paraId="2725AA73" w14:textId="3CB49EA5" w:rsidR="005A6FE4" w:rsidRPr="00287871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9:15-10:45 A.M.</w:t>
            </w:r>
          </w:p>
        </w:tc>
        <w:tc>
          <w:tcPr>
            <w:tcW w:w="3889" w:type="dxa"/>
          </w:tcPr>
          <w:p w14:paraId="78370504" w14:textId="77777777" w:rsidR="005A6FE4" w:rsidRPr="00153674" w:rsidRDefault="005A6FE4" w:rsidP="00BD6EE9">
            <w:pPr>
              <w:pStyle w:val="KimsFavorite"/>
              <w:ind w:left="3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153674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The Learning Connection: How nutrition, nurturing, and activity help build a healthy kid</w:t>
            </w:r>
          </w:p>
          <w:p w14:paraId="6B08CD0D" w14:textId="7CB9D287" w:rsidR="005A6FE4" w:rsidRPr="009C5E18" w:rsidRDefault="005A6FE4" w:rsidP="00BD6E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Anastasia Fischer, MD</w:t>
            </w:r>
            <w:r w:rsidR="00F41D85">
              <w:rPr>
                <w:rFonts w:cstheme="minorHAnsi"/>
                <w:sz w:val="19"/>
                <w:szCs w:val="19"/>
              </w:rPr>
              <w:t>, FACSM</w:t>
            </w:r>
          </w:p>
        </w:tc>
        <w:tc>
          <w:tcPr>
            <w:tcW w:w="1742" w:type="dxa"/>
            <w:vAlign w:val="center"/>
          </w:tcPr>
          <w:p w14:paraId="66FC5A4B" w14:textId="30E15E81" w:rsidR="005A6FE4" w:rsidRPr="0065141A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Ballroom III &amp; IV</w:t>
            </w:r>
          </w:p>
        </w:tc>
      </w:tr>
      <w:tr w:rsidR="005A6FE4" w:rsidRPr="003C7387" w14:paraId="414110AC" w14:textId="7A20DA51" w:rsidTr="005A6F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1F0F2B6C" w14:textId="50F35AFF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Undergraduate Student Research Competition</w:t>
            </w:r>
          </w:p>
        </w:tc>
        <w:tc>
          <w:tcPr>
            <w:tcW w:w="2317" w:type="dxa"/>
            <w:vAlign w:val="center"/>
          </w:tcPr>
          <w:p w14:paraId="240194F8" w14:textId="22F6C434" w:rsidR="005A6FE4" w:rsidRPr="00287871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11:00 a.m.-12:30 p.m.</w:t>
            </w:r>
          </w:p>
        </w:tc>
        <w:tc>
          <w:tcPr>
            <w:tcW w:w="3889" w:type="dxa"/>
            <w:vAlign w:val="center"/>
          </w:tcPr>
          <w:p w14:paraId="6BBCB38D" w14:textId="2DDDF609" w:rsidR="005A6FE4" w:rsidRPr="009C5E18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F978CF">
              <w:rPr>
                <w:rFonts w:cstheme="minorHAnsi"/>
                <w:sz w:val="19"/>
                <w:szCs w:val="19"/>
              </w:rPr>
              <w:t>Moderator: James</w:t>
            </w:r>
            <w:r>
              <w:rPr>
                <w:rFonts w:cstheme="minorHAnsi"/>
                <w:sz w:val="19"/>
                <w:szCs w:val="19"/>
              </w:rPr>
              <w:t xml:space="preserve"> Navalta, PhD</w:t>
            </w:r>
            <w:r w:rsidR="00F41D85">
              <w:rPr>
                <w:rFonts w:cstheme="minorHAnsi"/>
                <w:sz w:val="19"/>
                <w:szCs w:val="19"/>
              </w:rPr>
              <w:t>, FACSM</w:t>
            </w:r>
          </w:p>
        </w:tc>
        <w:tc>
          <w:tcPr>
            <w:tcW w:w="1742" w:type="dxa"/>
            <w:vAlign w:val="center"/>
          </w:tcPr>
          <w:p w14:paraId="5A80D426" w14:textId="77777777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  <w:p w14:paraId="1B578CA6" w14:textId="77777777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Emerald Bay</w:t>
            </w:r>
          </w:p>
          <w:p w14:paraId="59645062" w14:textId="1E7BD380" w:rsidR="005A6FE4" w:rsidRPr="0065141A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</w:tr>
      <w:tr w:rsidR="005A6FE4" w:rsidRPr="003C7387" w14:paraId="6B5DDADC" w14:textId="786C9C49" w:rsidTr="005A6FE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7829786A" w14:textId="08BB83CA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1</w:t>
            </w:r>
          </w:p>
        </w:tc>
        <w:tc>
          <w:tcPr>
            <w:tcW w:w="2317" w:type="dxa"/>
            <w:vAlign w:val="center"/>
          </w:tcPr>
          <w:p w14:paraId="69FD63DB" w14:textId="1CBB9ACD" w:rsidR="005A6FE4" w:rsidRPr="00287871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11:00 a.m.-12:30 p.m.</w:t>
            </w:r>
          </w:p>
        </w:tc>
        <w:tc>
          <w:tcPr>
            <w:tcW w:w="3889" w:type="dxa"/>
          </w:tcPr>
          <w:p w14:paraId="642E69B6" w14:textId="77777777" w:rsidR="005A6FE4" w:rsidRPr="00153674" w:rsidRDefault="005A6FE4" w:rsidP="004F4677">
            <w:pPr>
              <w:pStyle w:val="KimsFavorite"/>
              <w:ind w:left="-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153674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Food-Based Options to Supplement for Exercise Performance</w:t>
            </w:r>
          </w:p>
          <w:p w14:paraId="38ECB162" w14:textId="639A50A5" w:rsidR="005A6FE4" w:rsidRPr="009C5E18" w:rsidRDefault="005A6FE4" w:rsidP="004F4677">
            <w:pPr>
              <w:ind w:left="-149" w:firstLine="9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Ryan Nuccio, MS</w:t>
            </w:r>
          </w:p>
        </w:tc>
        <w:tc>
          <w:tcPr>
            <w:tcW w:w="1742" w:type="dxa"/>
            <w:vAlign w:val="center"/>
          </w:tcPr>
          <w:p w14:paraId="3214A881" w14:textId="77777777" w:rsidR="005A6FE4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  <w:p w14:paraId="79B490CE" w14:textId="5D91192E" w:rsidR="005A6FE4" w:rsidRPr="0065141A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II</w:t>
            </w:r>
          </w:p>
        </w:tc>
      </w:tr>
      <w:tr w:rsidR="005A6FE4" w:rsidRPr="003C7387" w14:paraId="1D2FE49E" w14:textId="1F242B72" w:rsidTr="005A6F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0AA21719" w14:textId="227FDC05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2</w:t>
            </w:r>
          </w:p>
        </w:tc>
        <w:tc>
          <w:tcPr>
            <w:tcW w:w="2317" w:type="dxa"/>
            <w:vAlign w:val="center"/>
          </w:tcPr>
          <w:p w14:paraId="075CC039" w14:textId="1E286B48" w:rsidR="005A6FE4" w:rsidRPr="00287871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11:00 a.m.-12:30 p.m.</w:t>
            </w:r>
          </w:p>
        </w:tc>
        <w:tc>
          <w:tcPr>
            <w:tcW w:w="3889" w:type="dxa"/>
          </w:tcPr>
          <w:p w14:paraId="0FA87D3B" w14:textId="7358666A" w:rsidR="005A6FE4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153674">
              <w:rPr>
                <w:rFonts w:cstheme="minorHAnsi"/>
                <w:b/>
                <w:bCs/>
                <w:sz w:val="19"/>
                <w:szCs w:val="19"/>
              </w:rPr>
              <w:t xml:space="preserve">Lower extremity biomechanics: The effect of fatigue, </w:t>
            </w:r>
            <w:proofErr w:type="gramStart"/>
            <w:r w:rsidRPr="00153674">
              <w:rPr>
                <w:rFonts w:cstheme="minorHAnsi"/>
                <w:b/>
                <w:bCs/>
                <w:sz w:val="19"/>
                <w:szCs w:val="19"/>
              </w:rPr>
              <w:t>surgery</w:t>
            </w:r>
            <w:proofErr w:type="gramEnd"/>
            <w:r w:rsidRPr="00153674">
              <w:rPr>
                <w:rFonts w:cstheme="minorHAnsi"/>
                <w:b/>
                <w:bCs/>
                <w:sz w:val="19"/>
                <w:szCs w:val="19"/>
              </w:rPr>
              <w:t xml:space="preserve"> and load on bilateral symmetry</w:t>
            </w:r>
          </w:p>
          <w:p w14:paraId="4DD8EC44" w14:textId="753A01A7" w:rsidR="005A6FE4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Michele LeBlanc, PhD</w:t>
            </w:r>
            <w:r w:rsidR="00F41D85">
              <w:rPr>
                <w:rFonts w:cstheme="minorHAnsi"/>
                <w:sz w:val="19"/>
                <w:szCs w:val="19"/>
              </w:rPr>
              <w:t>, FACSM</w:t>
            </w:r>
          </w:p>
          <w:p w14:paraId="15ECD083" w14:textId="77777777" w:rsidR="005A6FE4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Gerwyn Hughes,</w:t>
            </w:r>
            <w:r w:rsidRPr="009C5E18">
              <w:rPr>
                <w:rFonts w:cstheme="minorHAnsi"/>
                <w:sz w:val="19"/>
                <w:szCs w:val="19"/>
              </w:rPr>
              <w:t xml:space="preserve"> PhD</w:t>
            </w:r>
          </w:p>
          <w:p w14:paraId="0C470FA5" w14:textId="38E536DD" w:rsidR="005A6FE4" w:rsidRPr="009C5E18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Kara Radzak, PhD</w:t>
            </w:r>
            <w:r w:rsidR="00F41D85">
              <w:rPr>
                <w:rFonts w:cstheme="minorHAnsi"/>
                <w:sz w:val="19"/>
                <w:szCs w:val="19"/>
              </w:rPr>
              <w:t>, ATC</w:t>
            </w:r>
          </w:p>
        </w:tc>
        <w:tc>
          <w:tcPr>
            <w:tcW w:w="1742" w:type="dxa"/>
            <w:vAlign w:val="center"/>
          </w:tcPr>
          <w:p w14:paraId="49A36A96" w14:textId="7E9B1277" w:rsidR="005A6FE4" w:rsidRPr="0065141A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V</w:t>
            </w:r>
          </w:p>
        </w:tc>
      </w:tr>
      <w:tr w:rsidR="005A6FE4" w:rsidRPr="003C7387" w14:paraId="4374258F" w14:textId="77777777" w:rsidTr="00C53FEF">
        <w:trPr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1E205F49" w14:textId="77777777" w:rsidR="005A6FE4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</w:p>
          <w:p w14:paraId="5AF43754" w14:textId="77777777" w:rsidR="005A6FE4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LUNCH</w:t>
            </w:r>
          </w:p>
          <w:p w14:paraId="30CC3387" w14:textId="4BB7FBFB" w:rsidR="005A6FE4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2317" w:type="dxa"/>
            <w:vAlign w:val="center"/>
          </w:tcPr>
          <w:p w14:paraId="24E18F85" w14:textId="65FB7A1D" w:rsidR="005A6FE4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12:30-1:45 p.m.</w:t>
            </w:r>
          </w:p>
        </w:tc>
        <w:tc>
          <w:tcPr>
            <w:tcW w:w="3889" w:type="dxa"/>
            <w:vAlign w:val="center"/>
          </w:tcPr>
          <w:p w14:paraId="7C4BB41C" w14:textId="6644BEF8" w:rsidR="005A6FE4" w:rsidRPr="009C5E18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See Guidebook App for nearby restaurants</w:t>
            </w:r>
          </w:p>
        </w:tc>
        <w:tc>
          <w:tcPr>
            <w:tcW w:w="1742" w:type="dxa"/>
            <w:vAlign w:val="center"/>
          </w:tcPr>
          <w:p w14:paraId="7F498B5B" w14:textId="0524C285" w:rsidR="005A6FE4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</w:tr>
      <w:tr w:rsidR="005A6FE4" w:rsidRPr="003C7387" w14:paraId="3D88E300" w14:textId="77777777" w:rsidTr="00C5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775022AB" w14:textId="429282C9" w:rsidR="005A6FE4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Graduate Student Research Competition</w:t>
            </w:r>
          </w:p>
        </w:tc>
        <w:tc>
          <w:tcPr>
            <w:tcW w:w="2317" w:type="dxa"/>
            <w:vAlign w:val="center"/>
          </w:tcPr>
          <w:p w14:paraId="584F0496" w14:textId="09B0247A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1:45-3:15 p.m.</w:t>
            </w:r>
          </w:p>
        </w:tc>
        <w:tc>
          <w:tcPr>
            <w:tcW w:w="3889" w:type="dxa"/>
            <w:vAlign w:val="center"/>
          </w:tcPr>
          <w:p w14:paraId="6A6FE21B" w14:textId="15522B06" w:rsidR="005A6FE4" w:rsidRPr="009C5E18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F978CF">
              <w:rPr>
                <w:rFonts w:cstheme="minorHAnsi"/>
                <w:sz w:val="19"/>
                <w:szCs w:val="19"/>
              </w:rPr>
              <w:t xml:space="preserve">Moderator: </w:t>
            </w:r>
            <w:r w:rsidR="002C4CBC">
              <w:rPr>
                <w:rFonts w:cstheme="minorHAnsi"/>
                <w:sz w:val="19"/>
                <w:szCs w:val="19"/>
              </w:rPr>
              <w:t>Jeff Bernard</w:t>
            </w:r>
            <w:r>
              <w:rPr>
                <w:rFonts w:cstheme="minorHAnsi"/>
                <w:sz w:val="19"/>
                <w:szCs w:val="19"/>
              </w:rPr>
              <w:t>, PhD</w:t>
            </w:r>
          </w:p>
        </w:tc>
        <w:tc>
          <w:tcPr>
            <w:tcW w:w="1742" w:type="dxa"/>
            <w:vAlign w:val="center"/>
          </w:tcPr>
          <w:p w14:paraId="100D7C9B" w14:textId="77777777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  <w:p w14:paraId="7071F2F7" w14:textId="77777777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Emerald Bay</w:t>
            </w:r>
          </w:p>
          <w:p w14:paraId="61420A10" w14:textId="6C4AA559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</w:tr>
      <w:tr w:rsidR="005A6FE4" w:rsidRPr="003C7387" w14:paraId="6B96492B" w14:textId="5E82D175" w:rsidTr="005A6FE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01567954" w14:textId="341981F2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1</w:t>
            </w:r>
          </w:p>
        </w:tc>
        <w:tc>
          <w:tcPr>
            <w:tcW w:w="2317" w:type="dxa"/>
            <w:vAlign w:val="center"/>
          </w:tcPr>
          <w:p w14:paraId="6D79359F" w14:textId="519AF61B" w:rsidR="005A6FE4" w:rsidRPr="00287871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1:45-3:15 p.m.</w:t>
            </w:r>
          </w:p>
        </w:tc>
        <w:tc>
          <w:tcPr>
            <w:tcW w:w="3889" w:type="dxa"/>
          </w:tcPr>
          <w:p w14:paraId="40E057CE" w14:textId="215DD956" w:rsidR="005A6FE4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153674">
              <w:rPr>
                <w:rFonts w:cstheme="minorHAnsi"/>
                <w:b/>
                <w:bCs/>
                <w:sz w:val="19"/>
                <w:szCs w:val="19"/>
              </w:rPr>
              <w:t>Environmental Physiology: From Clinic to Military</w:t>
            </w:r>
          </w:p>
          <w:p w14:paraId="26295B6E" w14:textId="77777777" w:rsidR="005A6FE4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Andrew Greenfield, MS</w:t>
            </w:r>
          </w:p>
          <w:p w14:paraId="5244F0D9" w14:textId="1BA541BC" w:rsidR="005A6FE4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Hunter Paris, PhD</w:t>
            </w:r>
          </w:p>
        </w:tc>
        <w:tc>
          <w:tcPr>
            <w:tcW w:w="1742" w:type="dxa"/>
          </w:tcPr>
          <w:p w14:paraId="6AA8DF95" w14:textId="2D45D2FD" w:rsidR="005A6FE4" w:rsidRPr="00287871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</w:t>
            </w:r>
            <w:r w:rsidR="00490F45">
              <w:rPr>
                <w:rFonts w:cstheme="minorHAnsi"/>
                <w:sz w:val="19"/>
                <w:szCs w:val="19"/>
              </w:rPr>
              <w:t>V</w:t>
            </w:r>
          </w:p>
        </w:tc>
      </w:tr>
      <w:tr w:rsidR="005A6FE4" w:rsidRPr="003C7387" w14:paraId="0CB03C82" w14:textId="77777777" w:rsidTr="00C5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37BB676D" w14:textId="216B614D" w:rsidR="005A6FE4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2</w:t>
            </w:r>
          </w:p>
        </w:tc>
        <w:tc>
          <w:tcPr>
            <w:tcW w:w="2317" w:type="dxa"/>
            <w:vAlign w:val="center"/>
          </w:tcPr>
          <w:p w14:paraId="2B7B8D67" w14:textId="2F807F2C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1:45-3:15 p.m.</w:t>
            </w:r>
          </w:p>
        </w:tc>
        <w:tc>
          <w:tcPr>
            <w:tcW w:w="3889" w:type="dxa"/>
          </w:tcPr>
          <w:p w14:paraId="6F9B774D" w14:textId="28677037" w:rsidR="005A6FE4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153674">
              <w:rPr>
                <w:rFonts w:cstheme="minorHAnsi"/>
                <w:b/>
                <w:bCs/>
                <w:sz w:val="19"/>
                <w:szCs w:val="19"/>
              </w:rPr>
              <w:t>Exploring the Male Athlete Triad – A Clinician’s Guide</w:t>
            </w:r>
          </w:p>
          <w:p w14:paraId="3A3CA747" w14:textId="77777777" w:rsidR="005A6FE4" w:rsidRPr="005A6FE4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  <w:lang w:val="fr-FR"/>
              </w:rPr>
            </w:pPr>
            <w:r w:rsidRPr="005A6FE4">
              <w:rPr>
                <w:rFonts w:cstheme="minorHAnsi"/>
                <w:sz w:val="19"/>
                <w:szCs w:val="19"/>
                <w:lang w:val="fr-FR"/>
              </w:rPr>
              <w:t>Michelle Barrack, PhD</w:t>
            </w:r>
          </w:p>
          <w:p w14:paraId="43EA349F" w14:textId="77777777" w:rsidR="005A6FE4" w:rsidRPr="005A6FE4" w:rsidRDefault="005A6FE4" w:rsidP="004F46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  <w:lang w:val="fr-FR"/>
              </w:rPr>
            </w:pPr>
            <w:r w:rsidRPr="005A6FE4">
              <w:rPr>
                <w:rFonts w:cstheme="minorHAnsi"/>
                <w:sz w:val="19"/>
                <w:szCs w:val="19"/>
                <w:lang w:val="fr-FR"/>
              </w:rPr>
              <w:t xml:space="preserve">Aurelia </w:t>
            </w:r>
            <w:proofErr w:type="spellStart"/>
            <w:r w:rsidRPr="005A6FE4">
              <w:rPr>
                <w:rFonts w:cstheme="minorHAnsi"/>
                <w:sz w:val="19"/>
                <w:szCs w:val="19"/>
                <w:lang w:val="fr-FR"/>
              </w:rPr>
              <w:t>Nattiv</w:t>
            </w:r>
            <w:proofErr w:type="spellEnd"/>
            <w:r w:rsidRPr="005A6FE4">
              <w:rPr>
                <w:rFonts w:cstheme="minorHAnsi"/>
                <w:sz w:val="19"/>
                <w:szCs w:val="19"/>
                <w:lang w:val="fr-FR"/>
              </w:rPr>
              <w:t>, MD</w:t>
            </w:r>
          </w:p>
          <w:p w14:paraId="3DEC62DD" w14:textId="54845A73" w:rsidR="005A6FE4" w:rsidRDefault="005A6FE4" w:rsidP="00C53F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5A6FE4">
              <w:rPr>
                <w:rFonts w:cstheme="minorHAnsi"/>
                <w:sz w:val="19"/>
                <w:szCs w:val="19"/>
              </w:rPr>
              <w:t xml:space="preserve">Michael </w:t>
            </w:r>
            <w:proofErr w:type="spellStart"/>
            <w:r w:rsidRPr="005A6FE4">
              <w:rPr>
                <w:rFonts w:cstheme="minorHAnsi"/>
                <w:sz w:val="19"/>
                <w:szCs w:val="19"/>
              </w:rPr>
              <w:t>Fredericson</w:t>
            </w:r>
            <w:proofErr w:type="spellEnd"/>
            <w:r w:rsidRPr="005A6FE4">
              <w:rPr>
                <w:rFonts w:cstheme="minorHAnsi"/>
                <w:sz w:val="19"/>
                <w:szCs w:val="19"/>
              </w:rPr>
              <w:t>, MD</w:t>
            </w:r>
          </w:p>
        </w:tc>
        <w:tc>
          <w:tcPr>
            <w:tcW w:w="1742" w:type="dxa"/>
            <w:vAlign w:val="center"/>
          </w:tcPr>
          <w:p w14:paraId="309985D6" w14:textId="748E30D9" w:rsidR="005A6FE4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</w:t>
            </w:r>
            <w:r w:rsidR="00490F45">
              <w:rPr>
                <w:rFonts w:cstheme="minorHAnsi"/>
                <w:sz w:val="19"/>
                <w:szCs w:val="19"/>
              </w:rPr>
              <w:t>II</w:t>
            </w:r>
          </w:p>
        </w:tc>
      </w:tr>
      <w:tr w:rsidR="005A6FE4" w:rsidRPr="003C7387" w14:paraId="0462148E" w14:textId="3947FBB7" w:rsidTr="005A6FE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55DF131D" w14:textId="3EB6B735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3</w:t>
            </w:r>
          </w:p>
        </w:tc>
        <w:tc>
          <w:tcPr>
            <w:tcW w:w="2317" w:type="dxa"/>
            <w:vAlign w:val="center"/>
          </w:tcPr>
          <w:p w14:paraId="69ED262F" w14:textId="029F4400" w:rsidR="005A6FE4" w:rsidRPr="00287871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3:30-5:00 p.m.</w:t>
            </w:r>
          </w:p>
        </w:tc>
        <w:tc>
          <w:tcPr>
            <w:tcW w:w="3889" w:type="dxa"/>
          </w:tcPr>
          <w:p w14:paraId="33005C03" w14:textId="77777777" w:rsidR="005A6FE4" w:rsidRPr="00153674" w:rsidRDefault="005A6FE4" w:rsidP="004F4677">
            <w:pPr>
              <w:pStyle w:val="KimsFavorite"/>
              <w:ind w:left="12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bookmarkStart w:id="0" w:name="_Hlk108174274"/>
            <w:r w:rsidRPr="00153674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Influence of Heat Stress on various physiological systems</w:t>
            </w:r>
            <w:bookmarkEnd w:id="0"/>
          </w:p>
          <w:p w14:paraId="2FD6B8C8" w14:textId="77777777" w:rsidR="005A6FE4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Jayson Gifford, PhD</w:t>
            </w:r>
          </w:p>
          <w:p w14:paraId="5B7BAB65" w14:textId="77777777" w:rsidR="005A6FE4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Robert Hyldahl, PhD</w:t>
            </w:r>
          </w:p>
          <w:p w14:paraId="326B1A42" w14:textId="77777777" w:rsidR="005A6FE4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Gary Mack, PhD</w:t>
            </w:r>
          </w:p>
          <w:p w14:paraId="49DED36F" w14:textId="51DB2447" w:rsidR="005A6FE4" w:rsidRPr="00287871" w:rsidRDefault="005A6FE4" w:rsidP="004F46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Brad Nelson, PhD</w:t>
            </w:r>
          </w:p>
        </w:tc>
        <w:tc>
          <w:tcPr>
            <w:tcW w:w="1742" w:type="dxa"/>
            <w:vAlign w:val="center"/>
          </w:tcPr>
          <w:p w14:paraId="5F0B8A83" w14:textId="36CBCDF9" w:rsidR="005A6FE4" w:rsidRDefault="00BA11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 xml:space="preserve">Pacific III </w:t>
            </w:r>
          </w:p>
          <w:p w14:paraId="19907313" w14:textId="663C723F" w:rsidR="005A6FE4" w:rsidRPr="00287871" w:rsidRDefault="005A6FE4" w:rsidP="00BA11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</w:tr>
      <w:tr w:rsidR="005A6FE4" w:rsidRPr="003C7387" w14:paraId="7FEA9311" w14:textId="77777777" w:rsidTr="005A6F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473242BF" w14:textId="662B3374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4</w:t>
            </w:r>
          </w:p>
        </w:tc>
        <w:tc>
          <w:tcPr>
            <w:tcW w:w="2317" w:type="dxa"/>
            <w:vAlign w:val="center"/>
          </w:tcPr>
          <w:p w14:paraId="6E3781C2" w14:textId="2261E081" w:rsidR="005A6FE4" w:rsidRPr="00287871" w:rsidRDefault="005A6F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3:30-5:00 p.m.</w:t>
            </w:r>
          </w:p>
        </w:tc>
        <w:tc>
          <w:tcPr>
            <w:tcW w:w="3889" w:type="dxa"/>
            <w:vAlign w:val="center"/>
          </w:tcPr>
          <w:p w14:paraId="1FEE75E7" w14:textId="77777777" w:rsidR="005A6FE4" w:rsidRDefault="005A6FE4" w:rsidP="004F4677">
            <w:pPr>
              <w:pStyle w:val="KimsFavorite"/>
              <w:ind w:left="21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  <w:r w:rsidRPr="00153674"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  <w:t>Obesity treatment: Weight loss vs. increasing fitness and activity for reducing health risks</w:t>
            </w:r>
          </w:p>
          <w:p w14:paraId="6279F0A7" w14:textId="4EB49E7E" w:rsidR="005A6FE4" w:rsidRPr="00BD6EE9" w:rsidRDefault="005A6FE4" w:rsidP="00BD6EE9">
            <w:pPr>
              <w:pStyle w:val="KimsFavorite"/>
              <w:ind w:left="720" w:hanging="68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9"/>
                <w:szCs w:val="19"/>
              </w:rPr>
            </w:pPr>
            <w:r w:rsidRPr="005A6FE4">
              <w:rPr>
                <w:rFonts w:asciiTheme="minorHAnsi" w:hAnsiTheme="minorHAnsi" w:cstheme="minorHAnsi"/>
                <w:sz w:val="19"/>
                <w:szCs w:val="19"/>
              </w:rPr>
              <w:t>Glen Gaesser, PhD</w:t>
            </w:r>
            <w:r w:rsidR="00E60227">
              <w:rPr>
                <w:rFonts w:asciiTheme="minorHAnsi" w:hAnsiTheme="minorHAnsi" w:cstheme="minorHAnsi"/>
                <w:sz w:val="19"/>
                <w:szCs w:val="19"/>
              </w:rPr>
              <w:t>,</w:t>
            </w:r>
            <w:r w:rsidR="00F41D85">
              <w:rPr>
                <w:rFonts w:asciiTheme="minorHAnsi" w:hAnsiTheme="minorHAnsi" w:cstheme="minorHAnsi"/>
                <w:sz w:val="19"/>
                <w:szCs w:val="19"/>
              </w:rPr>
              <w:t xml:space="preserve"> FACSM</w:t>
            </w:r>
          </w:p>
        </w:tc>
        <w:tc>
          <w:tcPr>
            <w:tcW w:w="1742" w:type="dxa"/>
            <w:vAlign w:val="center"/>
          </w:tcPr>
          <w:p w14:paraId="7B121633" w14:textId="43A98AF2" w:rsidR="005A6FE4" w:rsidRPr="00287871" w:rsidRDefault="00BA11E4" w:rsidP="005A6F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V</w:t>
            </w:r>
          </w:p>
        </w:tc>
      </w:tr>
      <w:tr w:rsidR="005A6FE4" w:rsidRPr="003C7387" w14:paraId="6FE694F6" w14:textId="77777777" w:rsidTr="00F74BA3">
        <w:trPr>
          <w:trHeight w:val="17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2002F201" w14:textId="77777777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</w:p>
          <w:p w14:paraId="3A8E6C46" w14:textId="2C0AC497" w:rsidR="005A6FE4" w:rsidRPr="00287871" w:rsidRDefault="005A6FE4" w:rsidP="005A6FE4">
            <w:pPr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ymposium 5</w:t>
            </w:r>
          </w:p>
        </w:tc>
        <w:tc>
          <w:tcPr>
            <w:tcW w:w="2317" w:type="dxa"/>
            <w:vAlign w:val="center"/>
          </w:tcPr>
          <w:p w14:paraId="04DC93A6" w14:textId="34249F7C" w:rsidR="005A6FE4" w:rsidRPr="00287871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3:30-5:00 p.m.</w:t>
            </w:r>
          </w:p>
        </w:tc>
        <w:tc>
          <w:tcPr>
            <w:tcW w:w="3889" w:type="dxa"/>
            <w:vAlign w:val="center"/>
          </w:tcPr>
          <w:p w14:paraId="7C072E96" w14:textId="77777777" w:rsidR="005A6FE4" w:rsidRDefault="005A6FE4" w:rsidP="00BD6EE9">
            <w:pPr>
              <w:pStyle w:val="KimsFavorite"/>
              <w:ind w:left="-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color w:val="212121"/>
                <w:sz w:val="19"/>
                <w:szCs w:val="19"/>
              </w:rPr>
            </w:pPr>
            <w:r w:rsidRPr="00153674">
              <w:rPr>
                <w:rFonts w:asciiTheme="minorHAnsi" w:eastAsia="Times New Roman" w:hAnsiTheme="minorHAnsi" w:cstheme="minorHAnsi"/>
                <w:b/>
                <w:bCs/>
                <w:color w:val="212121"/>
                <w:sz w:val="19"/>
                <w:szCs w:val="19"/>
              </w:rPr>
              <w:t>Skeletal Muscle Adaptations to Exercise: Biomarkers, Sex, and the Microbiome</w:t>
            </w:r>
          </w:p>
          <w:p w14:paraId="3A9328D4" w14:textId="77777777" w:rsidR="005A6FE4" w:rsidRDefault="005A6FE4" w:rsidP="00BD6EE9">
            <w:pPr>
              <w:pStyle w:val="KimsFavorite"/>
              <w:ind w:left="-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212121"/>
                <w:sz w:val="19"/>
                <w:szCs w:val="19"/>
              </w:rPr>
            </w:pPr>
            <w:r>
              <w:rPr>
                <w:rFonts w:asciiTheme="minorHAnsi" w:eastAsia="Times New Roman" w:hAnsiTheme="minorHAnsi" w:cstheme="minorHAnsi"/>
                <w:color w:val="212121"/>
                <w:sz w:val="19"/>
                <w:szCs w:val="19"/>
              </w:rPr>
              <w:t>James Bagley, PhD</w:t>
            </w:r>
          </w:p>
          <w:p w14:paraId="3A921C11" w14:textId="77777777" w:rsidR="005A6FE4" w:rsidRDefault="005A6FE4" w:rsidP="00BD6EE9">
            <w:pPr>
              <w:pStyle w:val="KimsFavorite"/>
              <w:ind w:left="-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212121"/>
                <w:sz w:val="19"/>
                <w:szCs w:val="19"/>
              </w:rPr>
            </w:pPr>
            <w:r>
              <w:rPr>
                <w:rFonts w:asciiTheme="minorHAnsi" w:eastAsia="Times New Roman" w:hAnsiTheme="minorHAnsi" w:cstheme="minorHAnsi"/>
                <w:color w:val="212121"/>
                <w:sz w:val="19"/>
                <w:szCs w:val="19"/>
              </w:rPr>
              <w:t>Gwenaelle Begue, PhD</w:t>
            </w:r>
          </w:p>
          <w:p w14:paraId="124B83DB" w14:textId="77777777" w:rsidR="005A6FE4" w:rsidRDefault="005A6FE4" w:rsidP="00BD6EE9">
            <w:pPr>
              <w:pStyle w:val="KimsFavorite"/>
              <w:ind w:left="-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212121"/>
                <w:sz w:val="19"/>
                <w:szCs w:val="19"/>
              </w:rPr>
            </w:pPr>
            <w:r>
              <w:rPr>
                <w:rFonts w:asciiTheme="minorHAnsi" w:eastAsia="Times New Roman" w:hAnsiTheme="minorHAnsi" w:cstheme="minorHAnsi"/>
                <w:color w:val="212121"/>
                <w:sz w:val="19"/>
                <w:szCs w:val="19"/>
              </w:rPr>
              <w:t>Steven Machek, PhD</w:t>
            </w:r>
          </w:p>
          <w:p w14:paraId="1D18EF18" w14:textId="7EC2EF22" w:rsidR="005A6FE4" w:rsidRPr="00BD6EE9" w:rsidRDefault="005A6FE4" w:rsidP="00BD6EE9">
            <w:pPr>
              <w:pStyle w:val="KimsFavorite"/>
              <w:ind w:left="-5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9"/>
                <w:szCs w:val="19"/>
              </w:rPr>
            </w:pPr>
            <w:r>
              <w:rPr>
                <w:rFonts w:asciiTheme="minorHAnsi" w:hAnsiTheme="minorHAnsi" w:cstheme="minorHAnsi"/>
                <w:sz w:val="19"/>
                <w:szCs w:val="19"/>
              </w:rPr>
              <w:t>Taylor Valentino, PhD</w:t>
            </w:r>
          </w:p>
        </w:tc>
        <w:tc>
          <w:tcPr>
            <w:tcW w:w="1742" w:type="dxa"/>
            <w:vAlign w:val="center"/>
          </w:tcPr>
          <w:p w14:paraId="6F6EC796" w14:textId="07ECFF4C" w:rsidR="005A6FE4" w:rsidRDefault="005A6F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  <w:p w14:paraId="07EBA9AD" w14:textId="77777777" w:rsidR="00BA11E4" w:rsidRDefault="00BA11E4" w:rsidP="00BA11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Emerald Bay</w:t>
            </w:r>
          </w:p>
          <w:p w14:paraId="60993080" w14:textId="7822F06F" w:rsidR="00BA11E4" w:rsidRPr="005D08BC" w:rsidRDefault="00BA11E4" w:rsidP="005A6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</w:p>
        </w:tc>
      </w:tr>
    </w:tbl>
    <w:p w14:paraId="32401939" w14:textId="77777777" w:rsidR="003C7387" w:rsidRPr="000420B2" w:rsidRDefault="003C7387" w:rsidP="006B6F31">
      <w:pPr>
        <w:spacing w:after="120" w:line="240" w:lineRule="auto"/>
        <w:jc w:val="center"/>
        <w:rPr>
          <w:rFonts w:ascii="Calibri" w:hAnsi="Calibri"/>
          <w:b/>
          <w:sz w:val="4"/>
          <w:szCs w:val="4"/>
        </w:rPr>
      </w:pPr>
    </w:p>
    <w:p w14:paraId="6F094AFC" w14:textId="77777777" w:rsidR="00BE0D5B" w:rsidRDefault="00BE0D5B">
      <w:pPr>
        <w:rPr>
          <w:rFonts w:ascii="Calibri" w:hAnsi="Calibri"/>
          <w:b/>
          <w:sz w:val="28"/>
          <w:szCs w:val="24"/>
        </w:rPr>
      </w:pPr>
      <w:r>
        <w:rPr>
          <w:rFonts w:ascii="Calibri" w:hAnsi="Calibri"/>
          <w:b/>
          <w:sz w:val="28"/>
          <w:szCs w:val="24"/>
        </w:rPr>
        <w:br w:type="page"/>
      </w:r>
    </w:p>
    <w:p w14:paraId="2F282F0A" w14:textId="5ACCB7C9" w:rsidR="000932F0" w:rsidRDefault="000932F0">
      <w:pPr>
        <w:rPr>
          <w:rFonts w:ascii="Calibri" w:hAnsi="Calibri"/>
          <w:b/>
          <w:sz w:val="28"/>
          <w:szCs w:val="24"/>
        </w:rPr>
      </w:pPr>
    </w:p>
    <w:p w14:paraId="6A2ACF95" w14:textId="728AEC70" w:rsidR="00E8495D" w:rsidRDefault="000932F0" w:rsidP="006B6F31">
      <w:pPr>
        <w:spacing w:after="120" w:line="240" w:lineRule="auto"/>
        <w:jc w:val="center"/>
        <w:rPr>
          <w:rFonts w:ascii="Calibri" w:hAnsi="Calibri"/>
          <w:b/>
          <w:sz w:val="28"/>
          <w:szCs w:val="24"/>
        </w:rPr>
      </w:pPr>
      <w:r>
        <w:rPr>
          <w:rFonts w:ascii="Calibri" w:hAnsi="Calibri"/>
          <w:b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69D6F9C" wp14:editId="12C1FB7D">
                <wp:simplePos x="0" y="0"/>
                <wp:positionH relativeFrom="column">
                  <wp:posOffset>4846320</wp:posOffset>
                </wp:positionH>
                <wp:positionV relativeFrom="paragraph">
                  <wp:posOffset>295330</wp:posOffset>
                </wp:positionV>
                <wp:extent cx="1439186" cy="1343771"/>
                <wp:effectExtent l="0" t="0" r="27940" b="279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186" cy="13437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9C6483" w14:textId="719758A2" w:rsidR="000932F0" w:rsidRDefault="00E6022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8C2C4" wp14:editId="03F538F9">
                                  <wp:extent cx="1245870" cy="1245870"/>
                                  <wp:effectExtent l="0" t="0" r="0" b="0"/>
                                  <wp:docPr id="2" name="Picture 2" descr="Qr cod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Qr cod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5870" cy="12458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9D6F9C" id="Text Box 16" o:spid="_x0000_s1027" type="#_x0000_t202" style="position:absolute;left:0;text-align:left;margin-left:381.6pt;margin-top:23.25pt;width:113.3pt;height:105.8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" fillcolor="white [3201]" strokeweight=".5pt">
                <v:textbox>
                  <w:txbxContent>
                    <w:p w14:paraId="149C6483" w14:textId="719758A2" w:rsidR="000932F0" w:rsidRDefault="00E60227">
                      <w:r>
                        <w:rPr>
                          <w:noProof/>
                        </w:rPr>
                        <w:drawing>
                          <wp:inline distT="0" distB="0" distL="0" distR="0" wp14:anchorId="3088C2C4" wp14:editId="03F538F9">
                            <wp:extent cx="1245870" cy="1245870"/>
                            <wp:effectExtent l="0" t="0" r="0" b="0"/>
                            <wp:docPr id="2" name="Picture 2" descr="Qr cod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Qr cod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5870" cy="12458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28E6">
        <w:rPr>
          <w:rFonts w:ascii="Calibri" w:hAnsi="Calibri"/>
          <w:b/>
          <w:noProof/>
        </w:rPr>
        <w:drawing>
          <wp:anchor distT="0" distB="0" distL="114300" distR="114300" simplePos="0" relativeHeight="251660800" behindDoc="0" locked="0" layoutInCell="1" allowOverlap="1" wp14:anchorId="751410ED" wp14:editId="62AC8448">
            <wp:simplePos x="0" y="0"/>
            <wp:positionH relativeFrom="margin">
              <wp:posOffset>4532244</wp:posOffset>
            </wp:positionH>
            <wp:positionV relativeFrom="margin">
              <wp:posOffset>109579</wp:posOffset>
            </wp:positionV>
            <wp:extent cx="2086610" cy="438150"/>
            <wp:effectExtent l="0" t="0" r="889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uidebook Logo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661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AEF15" w14:textId="4CEABA08" w:rsidR="00E8495D" w:rsidRDefault="0009386B" w:rsidP="003028E6">
      <w:pPr>
        <w:spacing w:after="120" w:line="240" w:lineRule="auto"/>
        <w:rPr>
          <w:rFonts w:ascii="Calibri" w:hAnsi="Calibri"/>
          <w:b/>
          <w:sz w:val="28"/>
          <w:szCs w:val="24"/>
        </w:rPr>
      </w:pPr>
      <w:r>
        <w:rPr>
          <w:rFonts w:ascii="Calibri" w:hAnsi="Calibri"/>
          <w:b/>
          <w:sz w:val="28"/>
          <w:szCs w:val="24"/>
        </w:rPr>
        <w:t xml:space="preserve">      </w:t>
      </w:r>
      <w:r w:rsidR="004F4677" w:rsidRPr="004F4677">
        <w:rPr>
          <w:rFonts w:ascii="Calibri" w:hAnsi="Calibri"/>
          <w:b/>
          <w:noProof/>
          <w:sz w:val="28"/>
          <w:szCs w:val="24"/>
        </w:rPr>
        <w:drawing>
          <wp:inline distT="0" distB="0" distL="0" distR="0" wp14:anchorId="4831DEBC" wp14:editId="009C8780">
            <wp:extent cx="2816735" cy="111442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942" cy="1115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D60B7" w14:textId="77777777" w:rsidR="00BF6C33" w:rsidRDefault="00BF6C33" w:rsidP="006B6F31">
      <w:pPr>
        <w:spacing w:after="120" w:line="240" w:lineRule="auto"/>
        <w:jc w:val="center"/>
        <w:rPr>
          <w:rFonts w:ascii="Calibri" w:hAnsi="Calibri"/>
          <w:b/>
          <w:sz w:val="28"/>
          <w:szCs w:val="24"/>
        </w:rPr>
      </w:pPr>
    </w:p>
    <w:p w14:paraId="0E1DF980" w14:textId="77777777" w:rsidR="00C53FEF" w:rsidRDefault="00C53FEF" w:rsidP="00C53FEF">
      <w:pPr>
        <w:spacing w:after="120"/>
        <w:jc w:val="center"/>
        <w:rPr>
          <w:rFonts w:ascii="Calibri" w:hAnsi="Calibri"/>
          <w:b/>
          <w:sz w:val="28"/>
          <w:szCs w:val="24"/>
        </w:rPr>
      </w:pPr>
    </w:p>
    <w:p w14:paraId="1A347A11" w14:textId="2EF96CEE" w:rsidR="00C53FEF" w:rsidRPr="003C7387" w:rsidRDefault="00C53FEF" w:rsidP="00C53FEF">
      <w:pPr>
        <w:spacing w:after="120"/>
        <w:jc w:val="center"/>
        <w:rPr>
          <w:rFonts w:ascii="Calibri" w:hAnsi="Calibri"/>
          <w:b/>
          <w:sz w:val="24"/>
          <w:szCs w:val="24"/>
        </w:rPr>
      </w:pPr>
      <w:r w:rsidRPr="00287871">
        <w:rPr>
          <w:rFonts w:ascii="Calibri" w:hAnsi="Calibri"/>
          <w:b/>
          <w:sz w:val="28"/>
          <w:szCs w:val="24"/>
        </w:rPr>
        <w:t xml:space="preserve">FRIDAY OCTOBER </w:t>
      </w:r>
      <w:r>
        <w:rPr>
          <w:rFonts w:ascii="Calibri" w:hAnsi="Calibri"/>
          <w:b/>
          <w:sz w:val="28"/>
          <w:szCs w:val="24"/>
        </w:rPr>
        <w:t>28, 2022</w:t>
      </w:r>
    </w:p>
    <w:p w14:paraId="20B68711" w14:textId="6A034A12" w:rsidR="0009386B" w:rsidRDefault="0009386B" w:rsidP="006B6F31">
      <w:pPr>
        <w:spacing w:after="120" w:line="240" w:lineRule="auto"/>
        <w:jc w:val="center"/>
        <w:rPr>
          <w:rFonts w:ascii="Calibri" w:hAnsi="Calibri"/>
          <w:b/>
          <w:sz w:val="28"/>
          <w:szCs w:val="24"/>
        </w:rPr>
      </w:pPr>
    </w:p>
    <w:tbl>
      <w:tblPr>
        <w:tblStyle w:val="GridTable4-Accent1"/>
        <w:tblW w:w="10255" w:type="dxa"/>
        <w:jc w:val="center"/>
        <w:tblLook w:val="04A0" w:firstRow="1" w:lastRow="0" w:firstColumn="1" w:lastColumn="0" w:noHBand="0" w:noVBand="1"/>
      </w:tblPr>
      <w:tblGrid>
        <w:gridCol w:w="2307"/>
        <w:gridCol w:w="2317"/>
        <w:gridCol w:w="3889"/>
        <w:gridCol w:w="1742"/>
      </w:tblGrid>
      <w:tr w:rsidR="00C53FEF" w:rsidRPr="00287871" w14:paraId="36FA55D9" w14:textId="77777777" w:rsidTr="00CD2C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</w:tcPr>
          <w:p w14:paraId="700D28D7" w14:textId="77777777" w:rsidR="00C53FEF" w:rsidRPr="00287871" w:rsidRDefault="00C53FEF" w:rsidP="00CD2C2B">
            <w:pPr>
              <w:jc w:val="center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Event</w:t>
            </w:r>
          </w:p>
        </w:tc>
        <w:tc>
          <w:tcPr>
            <w:tcW w:w="2317" w:type="dxa"/>
          </w:tcPr>
          <w:p w14:paraId="43E4B358" w14:textId="77777777" w:rsidR="00C53FEF" w:rsidRPr="00287871" w:rsidRDefault="00C53FEF" w:rsidP="00CD2C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Time</w:t>
            </w:r>
          </w:p>
        </w:tc>
        <w:tc>
          <w:tcPr>
            <w:tcW w:w="3889" w:type="dxa"/>
          </w:tcPr>
          <w:p w14:paraId="37C11EE5" w14:textId="77777777" w:rsidR="00C53FEF" w:rsidRPr="00287871" w:rsidRDefault="00C53FEF" w:rsidP="00CD2C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Speaker and Topic</w:t>
            </w:r>
          </w:p>
        </w:tc>
        <w:tc>
          <w:tcPr>
            <w:tcW w:w="1742" w:type="dxa"/>
          </w:tcPr>
          <w:p w14:paraId="06CB0E90" w14:textId="77777777" w:rsidR="00C53FEF" w:rsidRPr="00287871" w:rsidRDefault="00C53FEF" w:rsidP="00CD2C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Location</w:t>
            </w:r>
          </w:p>
        </w:tc>
      </w:tr>
      <w:tr w:rsidR="00C53FEF" w:rsidRPr="00287871" w14:paraId="1893A643" w14:textId="77777777" w:rsidTr="00CD2C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22514EEC" w14:textId="77777777" w:rsidR="00C53FEF" w:rsidRDefault="00C53FEF" w:rsidP="00CD2C2B">
            <w:pPr>
              <w:jc w:val="center"/>
              <w:rPr>
                <w:rFonts w:cstheme="minorHAnsi"/>
                <w:b w:val="0"/>
                <w:bCs w:val="0"/>
                <w:sz w:val="19"/>
                <w:szCs w:val="19"/>
              </w:rPr>
            </w:pPr>
          </w:p>
          <w:p w14:paraId="244D7BD1" w14:textId="77777777" w:rsidR="00C53FEF" w:rsidRDefault="00C53FEF" w:rsidP="00CD2C2B">
            <w:pPr>
              <w:jc w:val="center"/>
              <w:rPr>
                <w:rFonts w:cstheme="minorHAnsi"/>
                <w:b w:val="0"/>
                <w:bCs w:val="0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oster Session 1</w:t>
            </w:r>
          </w:p>
          <w:p w14:paraId="4B93D0B9" w14:textId="77777777" w:rsidR="00C53FEF" w:rsidRPr="00F74BA3" w:rsidRDefault="00C53FEF" w:rsidP="00CD2C2B">
            <w:pPr>
              <w:jc w:val="center"/>
              <w:rPr>
                <w:rFonts w:cstheme="minorHAnsi"/>
                <w:b w:val="0"/>
                <w:bCs w:val="0"/>
                <w:sz w:val="19"/>
                <w:szCs w:val="19"/>
              </w:rPr>
            </w:pPr>
          </w:p>
        </w:tc>
        <w:tc>
          <w:tcPr>
            <w:tcW w:w="2317" w:type="dxa"/>
            <w:vAlign w:val="center"/>
          </w:tcPr>
          <w:p w14:paraId="00BB3435" w14:textId="77777777" w:rsidR="00C53FEF" w:rsidRPr="00287871" w:rsidRDefault="00C53FEF" w:rsidP="00CD2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5:00-7:00 p.m.</w:t>
            </w:r>
          </w:p>
        </w:tc>
        <w:tc>
          <w:tcPr>
            <w:tcW w:w="5631" w:type="dxa"/>
            <w:gridSpan w:val="2"/>
            <w:vAlign w:val="center"/>
          </w:tcPr>
          <w:p w14:paraId="28CE976B" w14:textId="77777777" w:rsidR="00C53FEF" w:rsidRPr="00287871" w:rsidRDefault="00C53FEF" w:rsidP="00CD2C2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 &amp; II</w:t>
            </w:r>
          </w:p>
        </w:tc>
      </w:tr>
      <w:tr w:rsidR="00C53FEF" w:rsidRPr="00287871" w14:paraId="2C74B58E" w14:textId="77777777" w:rsidTr="00CD2C2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7" w:type="dxa"/>
            <w:vAlign w:val="center"/>
          </w:tcPr>
          <w:p w14:paraId="735E14C4" w14:textId="77777777" w:rsidR="00C53FEF" w:rsidRPr="00287871" w:rsidRDefault="00C53FEF" w:rsidP="00CD2C2B">
            <w:pPr>
              <w:jc w:val="center"/>
              <w:rPr>
                <w:rFonts w:cstheme="minorHAnsi"/>
                <w:sz w:val="19"/>
                <w:szCs w:val="19"/>
              </w:rPr>
            </w:pPr>
          </w:p>
          <w:p w14:paraId="7B4FA324" w14:textId="77777777" w:rsidR="00C53FEF" w:rsidRPr="00287871" w:rsidRDefault="00C53FEF" w:rsidP="00CD2C2B">
            <w:pPr>
              <w:jc w:val="center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JEOPARDY</w:t>
            </w:r>
          </w:p>
          <w:p w14:paraId="39328EF2" w14:textId="77777777" w:rsidR="00C53FEF" w:rsidRPr="00287871" w:rsidRDefault="00C53FEF" w:rsidP="00CD2C2B">
            <w:pPr>
              <w:jc w:val="center"/>
              <w:rPr>
                <w:rFonts w:cstheme="minorHAnsi"/>
                <w:b w:val="0"/>
                <w:sz w:val="19"/>
                <w:szCs w:val="19"/>
              </w:rPr>
            </w:pPr>
          </w:p>
        </w:tc>
        <w:tc>
          <w:tcPr>
            <w:tcW w:w="2317" w:type="dxa"/>
            <w:vAlign w:val="center"/>
          </w:tcPr>
          <w:p w14:paraId="63A29EEC" w14:textId="77777777" w:rsidR="00C53FEF" w:rsidRPr="00287871" w:rsidRDefault="00C53FEF" w:rsidP="00CD2C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287871">
              <w:rPr>
                <w:rFonts w:cstheme="minorHAnsi"/>
                <w:sz w:val="19"/>
                <w:szCs w:val="19"/>
              </w:rPr>
              <w:t>7:00-8:30 p.m.</w:t>
            </w:r>
          </w:p>
        </w:tc>
        <w:tc>
          <w:tcPr>
            <w:tcW w:w="3889" w:type="dxa"/>
            <w:vAlign w:val="center"/>
          </w:tcPr>
          <w:p w14:paraId="70B7A8BC" w14:textId="77777777" w:rsidR="00C53FEF" w:rsidRPr="004254EB" w:rsidRDefault="00C53FEF" w:rsidP="00CD2C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 w:rsidRPr="004254EB">
              <w:rPr>
                <w:rFonts w:cstheme="minorHAnsi"/>
                <w:sz w:val="19"/>
                <w:szCs w:val="19"/>
              </w:rPr>
              <w:t>Moderators</w:t>
            </w:r>
          </w:p>
          <w:p w14:paraId="50D12ECE" w14:textId="77777777" w:rsidR="00C53FEF" w:rsidRPr="00287871" w:rsidRDefault="00C53FEF" w:rsidP="00CD2C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Sarah Camhi, PhD, FACSM</w:t>
            </w:r>
          </w:p>
        </w:tc>
        <w:tc>
          <w:tcPr>
            <w:tcW w:w="1742" w:type="dxa"/>
            <w:vAlign w:val="center"/>
          </w:tcPr>
          <w:p w14:paraId="03FD6E14" w14:textId="77777777" w:rsidR="00C53FEF" w:rsidRPr="00287871" w:rsidRDefault="00C53FEF" w:rsidP="00CD2C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Pacific III &amp; IV</w:t>
            </w:r>
          </w:p>
        </w:tc>
      </w:tr>
    </w:tbl>
    <w:p w14:paraId="2F13B69C" w14:textId="67E25DD3" w:rsidR="00C53FEF" w:rsidRDefault="00C53FEF" w:rsidP="00C53FEF">
      <w:pPr>
        <w:spacing w:after="120" w:line="240" w:lineRule="auto"/>
        <w:rPr>
          <w:rFonts w:ascii="Calibri" w:hAnsi="Calibri"/>
          <w:b/>
          <w:sz w:val="28"/>
          <w:szCs w:val="24"/>
        </w:rPr>
      </w:pPr>
    </w:p>
    <w:p w14:paraId="72365B0A" w14:textId="77777777" w:rsidR="00C53FEF" w:rsidRDefault="00C53FEF" w:rsidP="00C53FEF">
      <w:pPr>
        <w:spacing w:after="120" w:line="240" w:lineRule="auto"/>
        <w:rPr>
          <w:rFonts w:ascii="Calibri" w:hAnsi="Calibri"/>
          <w:b/>
          <w:sz w:val="28"/>
          <w:szCs w:val="24"/>
        </w:rPr>
      </w:pPr>
    </w:p>
    <w:p w14:paraId="08FC1E78" w14:textId="4C63E48C" w:rsidR="006B6F31" w:rsidRPr="00287871" w:rsidRDefault="00F75DD6" w:rsidP="006B6F31">
      <w:pPr>
        <w:spacing w:after="120" w:line="240" w:lineRule="auto"/>
        <w:jc w:val="center"/>
        <w:rPr>
          <w:rFonts w:ascii="Calibri" w:hAnsi="Calibri"/>
          <w:b/>
          <w:sz w:val="28"/>
          <w:szCs w:val="24"/>
        </w:rPr>
      </w:pPr>
      <w:r w:rsidRPr="00287871">
        <w:rPr>
          <w:rFonts w:ascii="Calibri" w:hAnsi="Calibri"/>
          <w:b/>
          <w:sz w:val="28"/>
          <w:szCs w:val="24"/>
        </w:rPr>
        <w:t xml:space="preserve">SATURDAY OCTOBER </w:t>
      </w:r>
      <w:r w:rsidR="00BD6EE9">
        <w:rPr>
          <w:rFonts w:ascii="Calibri" w:hAnsi="Calibri"/>
          <w:b/>
          <w:sz w:val="28"/>
          <w:szCs w:val="24"/>
        </w:rPr>
        <w:t>29</w:t>
      </w:r>
      <w:r w:rsidR="008C0DEF">
        <w:rPr>
          <w:rFonts w:ascii="Calibri" w:hAnsi="Calibri"/>
          <w:b/>
          <w:sz w:val="28"/>
          <w:szCs w:val="24"/>
        </w:rPr>
        <w:t>, 202</w:t>
      </w:r>
      <w:r w:rsidR="00BD6EE9">
        <w:rPr>
          <w:rFonts w:ascii="Calibri" w:hAnsi="Calibri"/>
          <w:b/>
          <w:sz w:val="28"/>
          <w:szCs w:val="24"/>
        </w:rPr>
        <w:t>2</w:t>
      </w:r>
    </w:p>
    <w:tbl>
      <w:tblPr>
        <w:tblStyle w:val="GridTable4-Accent1"/>
        <w:tblW w:w="9986" w:type="dxa"/>
        <w:jc w:val="center"/>
        <w:tblLook w:val="04A0" w:firstRow="1" w:lastRow="0" w:firstColumn="1" w:lastColumn="0" w:noHBand="0" w:noVBand="1"/>
      </w:tblPr>
      <w:tblGrid>
        <w:gridCol w:w="2605"/>
        <w:gridCol w:w="2250"/>
        <w:gridCol w:w="3597"/>
        <w:gridCol w:w="1534"/>
      </w:tblGrid>
      <w:tr w:rsidR="006B6F31" w:rsidRPr="003C7387" w14:paraId="578CD7B0" w14:textId="77777777" w:rsidTr="000761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B29A734" w14:textId="77777777" w:rsidR="006B6F31" w:rsidRPr="00287871" w:rsidRDefault="006B6F31" w:rsidP="00C05E62">
            <w:pPr>
              <w:jc w:val="center"/>
              <w:rPr>
                <w:rFonts w:ascii="Calibri" w:hAnsi="Calibri"/>
                <w:sz w:val="19"/>
                <w:szCs w:val="19"/>
              </w:rPr>
            </w:pPr>
            <w:r w:rsidRPr="00287871">
              <w:rPr>
                <w:rFonts w:ascii="Calibri" w:hAnsi="Calibri"/>
                <w:sz w:val="19"/>
                <w:szCs w:val="19"/>
              </w:rPr>
              <w:t>Event</w:t>
            </w:r>
          </w:p>
        </w:tc>
        <w:tc>
          <w:tcPr>
            <w:tcW w:w="2250" w:type="dxa"/>
          </w:tcPr>
          <w:p w14:paraId="180045EB" w14:textId="77777777" w:rsidR="006B6F31" w:rsidRPr="00287871" w:rsidRDefault="006B6F31" w:rsidP="00C05E6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 w:rsidRPr="00287871">
              <w:rPr>
                <w:rFonts w:ascii="Calibri" w:hAnsi="Calibri"/>
                <w:sz w:val="19"/>
                <w:szCs w:val="19"/>
              </w:rPr>
              <w:t>Time</w:t>
            </w:r>
          </w:p>
        </w:tc>
        <w:tc>
          <w:tcPr>
            <w:tcW w:w="3597" w:type="dxa"/>
          </w:tcPr>
          <w:p w14:paraId="5D86FB8C" w14:textId="77777777" w:rsidR="006B6F31" w:rsidRPr="00287871" w:rsidRDefault="006B6F31" w:rsidP="00C05E6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 w:rsidRPr="00287871">
              <w:rPr>
                <w:rFonts w:ascii="Calibri" w:hAnsi="Calibri"/>
                <w:sz w:val="19"/>
                <w:szCs w:val="19"/>
              </w:rPr>
              <w:t>Speaker and Topic</w:t>
            </w:r>
          </w:p>
        </w:tc>
        <w:tc>
          <w:tcPr>
            <w:tcW w:w="1534" w:type="dxa"/>
          </w:tcPr>
          <w:p w14:paraId="1E6D0606" w14:textId="77777777" w:rsidR="006B6F31" w:rsidRPr="00287871" w:rsidRDefault="006B6F31" w:rsidP="00C05E6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 w:rsidRPr="00287871">
              <w:rPr>
                <w:rFonts w:ascii="Calibri" w:hAnsi="Calibri"/>
                <w:sz w:val="19"/>
                <w:szCs w:val="19"/>
              </w:rPr>
              <w:t>Location</w:t>
            </w:r>
          </w:p>
        </w:tc>
      </w:tr>
      <w:tr w:rsidR="00287871" w:rsidRPr="003C7387" w14:paraId="74F87C7C" w14:textId="77777777" w:rsidTr="00C24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22C2EA6" w14:textId="77777777" w:rsidR="00BF6C33" w:rsidRDefault="00BF6C33" w:rsidP="00C05E62">
            <w:pPr>
              <w:jc w:val="center"/>
              <w:rPr>
                <w:sz w:val="19"/>
                <w:szCs w:val="19"/>
              </w:rPr>
            </w:pPr>
          </w:p>
          <w:p w14:paraId="31AA27A5" w14:textId="67BFBFC1" w:rsidR="00287871" w:rsidRDefault="00287871" w:rsidP="00C05E62">
            <w:pPr>
              <w:jc w:val="center"/>
              <w:rPr>
                <w:sz w:val="19"/>
                <w:szCs w:val="19"/>
              </w:rPr>
            </w:pPr>
            <w:r w:rsidRPr="00287871">
              <w:rPr>
                <w:sz w:val="19"/>
                <w:szCs w:val="19"/>
              </w:rPr>
              <w:t>Registration</w:t>
            </w:r>
          </w:p>
          <w:p w14:paraId="513B6E07" w14:textId="5EC11E09" w:rsidR="00BF6C33" w:rsidRPr="00287871" w:rsidRDefault="00BF6C33" w:rsidP="00C05E62">
            <w:pPr>
              <w:jc w:val="center"/>
              <w:rPr>
                <w:rFonts w:ascii="Calibri" w:hAnsi="Calibri"/>
                <w:sz w:val="19"/>
                <w:szCs w:val="19"/>
              </w:rPr>
            </w:pPr>
          </w:p>
        </w:tc>
        <w:tc>
          <w:tcPr>
            <w:tcW w:w="2250" w:type="dxa"/>
            <w:vAlign w:val="center"/>
          </w:tcPr>
          <w:p w14:paraId="6FF8DC61" w14:textId="41CF0935" w:rsidR="00287871" w:rsidRPr="00287871" w:rsidRDefault="00287871" w:rsidP="008C0D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 w:rsidRPr="00287871">
              <w:rPr>
                <w:sz w:val="19"/>
                <w:szCs w:val="19"/>
              </w:rPr>
              <w:t>7:30</w:t>
            </w:r>
            <w:r w:rsidR="008C0DEF">
              <w:rPr>
                <w:sz w:val="19"/>
                <w:szCs w:val="19"/>
              </w:rPr>
              <w:t xml:space="preserve"> a.m.</w:t>
            </w:r>
            <w:r w:rsidRPr="00287871">
              <w:rPr>
                <w:sz w:val="19"/>
                <w:szCs w:val="19"/>
              </w:rPr>
              <w:t>-</w:t>
            </w:r>
            <w:r w:rsidR="003028E6">
              <w:rPr>
                <w:sz w:val="19"/>
                <w:szCs w:val="19"/>
              </w:rPr>
              <w:t>12</w:t>
            </w:r>
            <w:r w:rsidRPr="00287871">
              <w:rPr>
                <w:sz w:val="19"/>
                <w:szCs w:val="19"/>
              </w:rPr>
              <w:t xml:space="preserve">:30 </w:t>
            </w:r>
            <w:r w:rsidR="008C0DEF">
              <w:rPr>
                <w:sz w:val="19"/>
                <w:szCs w:val="19"/>
              </w:rPr>
              <w:t>p</w:t>
            </w:r>
            <w:r w:rsidRPr="00287871">
              <w:rPr>
                <w:sz w:val="19"/>
                <w:szCs w:val="19"/>
              </w:rPr>
              <w:t>.m.</w:t>
            </w:r>
          </w:p>
        </w:tc>
        <w:tc>
          <w:tcPr>
            <w:tcW w:w="5131" w:type="dxa"/>
            <w:gridSpan w:val="2"/>
            <w:vAlign w:val="center"/>
          </w:tcPr>
          <w:p w14:paraId="2F01D942" w14:textId="04508BA4" w:rsidR="00287871" w:rsidRPr="00287871" w:rsidRDefault="00287871" w:rsidP="00E81D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</w:rPr>
            </w:pPr>
          </w:p>
        </w:tc>
      </w:tr>
      <w:tr w:rsidR="00287871" w:rsidRPr="003C7387" w14:paraId="32D0940A" w14:textId="77777777" w:rsidTr="0048006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9290555" w14:textId="719D2790" w:rsidR="00287871" w:rsidRPr="0048006E" w:rsidRDefault="00F74BA3" w:rsidP="00287871">
            <w:pPr>
              <w:jc w:val="center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 xml:space="preserve">Workshop </w:t>
            </w:r>
          </w:p>
        </w:tc>
        <w:tc>
          <w:tcPr>
            <w:tcW w:w="2250" w:type="dxa"/>
            <w:vAlign w:val="center"/>
          </w:tcPr>
          <w:p w14:paraId="45BE6E50" w14:textId="32199842" w:rsidR="00287871" w:rsidRPr="00287871" w:rsidRDefault="0048006E" w:rsidP="0028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8:00-9:00 a.m.</w:t>
            </w:r>
          </w:p>
        </w:tc>
        <w:tc>
          <w:tcPr>
            <w:tcW w:w="3597" w:type="dxa"/>
            <w:vAlign w:val="center"/>
          </w:tcPr>
          <w:p w14:paraId="0F05AB59" w14:textId="3A64BE28" w:rsidR="0048006E" w:rsidRPr="00BD6EE9" w:rsidRDefault="00F74BA3" w:rsidP="00480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iCs/>
                <w:sz w:val="19"/>
                <w:szCs w:val="19"/>
              </w:rPr>
            </w:pPr>
            <w:r w:rsidRPr="00BD6EE9">
              <w:rPr>
                <w:rFonts w:ascii="Calibri" w:hAnsi="Calibri"/>
                <w:b/>
                <w:iCs/>
                <w:sz w:val="19"/>
                <w:szCs w:val="19"/>
              </w:rPr>
              <w:t>Career Fair – From Certifications to Employed</w:t>
            </w:r>
          </w:p>
          <w:p w14:paraId="60231540" w14:textId="77777777" w:rsidR="00287871" w:rsidRDefault="00F74BA3" w:rsidP="00480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Francis Neric, MS, MBA</w:t>
            </w:r>
          </w:p>
          <w:p w14:paraId="10778578" w14:textId="6A641D91" w:rsidR="00F74BA3" w:rsidRDefault="00F74BA3" w:rsidP="00480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Heather Turner, CAE</w:t>
            </w:r>
          </w:p>
          <w:p w14:paraId="359AC423" w14:textId="1F0A9520" w:rsidR="00F74BA3" w:rsidRPr="00287871" w:rsidRDefault="00F74BA3" w:rsidP="00480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Katherine Schowengerdt</w:t>
            </w:r>
            <w:r w:rsidR="00BD6EE9">
              <w:rPr>
                <w:rFonts w:ascii="Calibri" w:hAnsi="Calibri"/>
                <w:sz w:val="19"/>
                <w:szCs w:val="19"/>
              </w:rPr>
              <w:t>, BS</w:t>
            </w:r>
          </w:p>
        </w:tc>
        <w:tc>
          <w:tcPr>
            <w:tcW w:w="1534" w:type="dxa"/>
            <w:vAlign w:val="center"/>
          </w:tcPr>
          <w:p w14:paraId="0D633AB9" w14:textId="5D3BC745" w:rsidR="00287871" w:rsidRPr="00287871" w:rsidRDefault="00BA11E4" w:rsidP="0028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Emerald Bay</w:t>
            </w:r>
          </w:p>
        </w:tc>
      </w:tr>
      <w:tr w:rsidR="00F74BA3" w:rsidRPr="003C7387" w14:paraId="14DBDAB6" w14:textId="77777777" w:rsidTr="00DC5C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7EEBC3E" w14:textId="77777777" w:rsidR="00F74BA3" w:rsidRDefault="00F74BA3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</w:p>
          <w:p w14:paraId="1CB8833F" w14:textId="77777777" w:rsidR="00F74BA3" w:rsidRPr="0048006E" w:rsidRDefault="00F74BA3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  <w:r w:rsidRPr="0048006E">
              <w:rPr>
                <w:rFonts w:ascii="Calibri" w:hAnsi="Calibri"/>
                <w:sz w:val="19"/>
                <w:szCs w:val="19"/>
              </w:rPr>
              <w:t>General Session</w:t>
            </w:r>
          </w:p>
          <w:p w14:paraId="06CC0C64" w14:textId="6D8FD0F0" w:rsidR="00F74BA3" w:rsidRPr="00287871" w:rsidRDefault="00F74BA3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  <w:r w:rsidRPr="0048006E">
              <w:rPr>
                <w:rFonts w:ascii="Calibri" w:hAnsi="Calibri"/>
                <w:sz w:val="19"/>
                <w:szCs w:val="19"/>
              </w:rPr>
              <w:t>Founder’s Lecture</w:t>
            </w:r>
          </w:p>
        </w:tc>
        <w:tc>
          <w:tcPr>
            <w:tcW w:w="2250" w:type="dxa"/>
            <w:vAlign w:val="center"/>
          </w:tcPr>
          <w:p w14:paraId="5D041A1D" w14:textId="414F8B36" w:rsidR="00F74BA3" w:rsidRPr="00287871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9:15-10:45 a.m.</w:t>
            </w:r>
          </w:p>
        </w:tc>
        <w:tc>
          <w:tcPr>
            <w:tcW w:w="3597" w:type="dxa"/>
          </w:tcPr>
          <w:p w14:paraId="4CDA777D" w14:textId="77777777" w:rsidR="00F74BA3" w:rsidRPr="00BD6EE9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iCs/>
                <w:sz w:val="19"/>
                <w:szCs w:val="19"/>
              </w:rPr>
            </w:pPr>
            <w:r w:rsidRPr="00BD6EE9">
              <w:rPr>
                <w:rFonts w:ascii="Calibri" w:hAnsi="Calibri"/>
                <w:b/>
                <w:iCs/>
                <w:sz w:val="19"/>
                <w:szCs w:val="19"/>
              </w:rPr>
              <w:t>Identifying the physiological demands of free-range humans in the wild and away from the laboratory</w:t>
            </w:r>
          </w:p>
          <w:p w14:paraId="6DF309EA" w14:textId="64D34756" w:rsidR="00F74BA3" w:rsidRPr="00F74BA3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Cs/>
                <w:sz w:val="19"/>
                <w:szCs w:val="19"/>
              </w:rPr>
            </w:pPr>
            <w:r>
              <w:rPr>
                <w:rFonts w:ascii="Calibri" w:hAnsi="Calibri"/>
                <w:bCs/>
                <w:sz w:val="19"/>
                <w:szCs w:val="19"/>
              </w:rPr>
              <w:t>Brent Ruby, PhD</w:t>
            </w:r>
            <w:r w:rsidR="00F41D85">
              <w:rPr>
                <w:rFonts w:ascii="Calibri" w:hAnsi="Calibri"/>
                <w:bCs/>
                <w:sz w:val="19"/>
                <w:szCs w:val="19"/>
              </w:rPr>
              <w:t>, FACSM</w:t>
            </w:r>
          </w:p>
        </w:tc>
        <w:tc>
          <w:tcPr>
            <w:tcW w:w="1534" w:type="dxa"/>
            <w:vAlign w:val="center"/>
          </w:tcPr>
          <w:p w14:paraId="1FD04B0C" w14:textId="48DE9B90" w:rsidR="00F74BA3" w:rsidRPr="00287871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Pacific III &amp; IV</w:t>
            </w:r>
          </w:p>
        </w:tc>
      </w:tr>
      <w:tr w:rsidR="00F74BA3" w:rsidRPr="003C7387" w14:paraId="47ABC49A" w14:textId="77777777" w:rsidTr="00D626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62394E" w14:textId="36D90FF4" w:rsidR="00F74BA3" w:rsidRPr="00287871" w:rsidRDefault="00F74BA3" w:rsidP="00F74BA3">
            <w:pPr>
              <w:jc w:val="center"/>
              <w:rPr>
                <w:rFonts w:ascii="Calibri" w:hAnsi="Calibri"/>
                <w:b w:val="0"/>
                <w:sz w:val="19"/>
                <w:szCs w:val="19"/>
              </w:rPr>
            </w:pPr>
            <w:r w:rsidRPr="0048006E">
              <w:rPr>
                <w:rFonts w:ascii="Calibri" w:hAnsi="Calibri"/>
                <w:sz w:val="19"/>
                <w:szCs w:val="19"/>
              </w:rPr>
              <w:t>Symposium 1</w:t>
            </w:r>
          </w:p>
        </w:tc>
        <w:tc>
          <w:tcPr>
            <w:tcW w:w="2250" w:type="dxa"/>
            <w:vAlign w:val="center"/>
          </w:tcPr>
          <w:p w14:paraId="403D4039" w14:textId="4045CF05" w:rsidR="00F74BA3" w:rsidRPr="00287871" w:rsidRDefault="00F74BA3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11:00 a.m.-12:30 p.m.</w:t>
            </w:r>
          </w:p>
        </w:tc>
        <w:tc>
          <w:tcPr>
            <w:tcW w:w="3597" w:type="dxa"/>
          </w:tcPr>
          <w:p w14:paraId="63E26C8C" w14:textId="747BD92A" w:rsidR="00F74BA3" w:rsidRPr="00D605B2" w:rsidRDefault="00F74BA3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i/>
                <w:sz w:val="19"/>
                <w:szCs w:val="19"/>
              </w:rPr>
            </w:pPr>
            <w:r w:rsidRPr="00153674">
              <w:rPr>
                <w:rFonts w:cstheme="minorHAnsi"/>
                <w:b/>
                <w:bCs/>
                <w:color w:val="000000"/>
                <w:sz w:val="19"/>
                <w:szCs w:val="19"/>
              </w:rPr>
              <w:t>Clinical Exercise Physiology Education to Employment in a Real-World Practice: Lessons Learned from Mayo Clinic</w:t>
            </w:r>
          </w:p>
          <w:p w14:paraId="1A2BE15D" w14:textId="3C88EDD8" w:rsidR="00F74BA3" w:rsidRPr="00E60227" w:rsidRDefault="00F74BA3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  <w:lang w:val="fr-FR"/>
              </w:rPr>
            </w:pPr>
            <w:r w:rsidRPr="00E60227">
              <w:rPr>
                <w:rFonts w:ascii="Calibri" w:hAnsi="Calibri"/>
                <w:sz w:val="19"/>
                <w:szCs w:val="19"/>
                <w:lang w:val="fr-FR"/>
              </w:rPr>
              <w:t>Donna Cataldo, PhD</w:t>
            </w:r>
          </w:p>
          <w:p w14:paraId="08FC2AAE" w14:textId="6F84A67F" w:rsidR="00F74BA3" w:rsidRPr="00E60227" w:rsidRDefault="00951B86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iCs/>
                <w:sz w:val="19"/>
                <w:szCs w:val="19"/>
                <w:lang w:val="fr-FR"/>
              </w:rPr>
            </w:pPr>
            <w:r w:rsidRPr="00E60227">
              <w:rPr>
                <w:rFonts w:ascii="Calibri" w:hAnsi="Calibri"/>
                <w:iCs/>
                <w:sz w:val="19"/>
                <w:szCs w:val="19"/>
                <w:lang w:val="fr-FR"/>
              </w:rPr>
              <w:t xml:space="preserve">Robert </w:t>
            </w:r>
            <w:proofErr w:type="spellStart"/>
            <w:r w:rsidRPr="00E60227">
              <w:rPr>
                <w:rFonts w:ascii="Calibri" w:hAnsi="Calibri"/>
                <w:iCs/>
                <w:sz w:val="19"/>
                <w:szCs w:val="19"/>
                <w:lang w:val="fr-FR"/>
              </w:rPr>
              <w:t>Scales</w:t>
            </w:r>
            <w:proofErr w:type="spellEnd"/>
            <w:r w:rsidRPr="00E60227">
              <w:rPr>
                <w:rFonts w:ascii="Calibri" w:hAnsi="Calibri"/>
                <w:iCs/>
                <w:sz w:val="19"/>
                <w:szCs w:val="19"/>
                <w:lang w:val="fr-FR"/>
              </w:rPr>
              <w:t>, MD</w:t>
            </w:r>
          </w:p>
        </w:tc>
        <w:tc>
          <w:tcPr>
            <w:tcW w:w="1534" w:type="dxa"/>
            <w:vAlign w:val="center"/>
          </w:tcPr>
          <w:p w14:paraId="4CFE0251" w14:textId="0A6C2B74" w:rsidR="00F74BA3" w:rsidRPr="00287871" w:rsidRDefault="00F74BA3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Pacific III</w:t>
            </w:r>
          </w:p>
        </w:tc>
      </w:tr>
      <w:tr w:rsidR="00F74BA3" w:rsidRPr="003C7387" w14:paraId="04D3D335" w14:textId="77777777" w:rsidTr="003B55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FD4206C" w14:textId="72CBA614" w:rsidR="00F74BA3" w:rsidRPr="0048006E" w:rsidRDefault="00F74BA3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Symposium 2</w:t>
            </w:r>
          </w:p>
        </w:tc>
        <w:tc>
          <w:tcPr>
            <w:tcW w:w="2250" w:type="dxa"/>
            <w:vAlign w:val="center"/>
          </w:tcPr>
          <w:p w14:paraId="47ECA9E6" w14:textId="09AF47AA" w:rsidR="00F74BA3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11:00 a.m.-12:30 p.m.</w:t>
            </w:r>
          </w:p>
        </w:tc>
        <w:tc>
          <w:tcPr>
            <w:tcW w:w="3597" w:type="dxa"/>
          </w:tcPr>
          <w:p w14:paraId="3D28B2D6" w14:textId="77777777" w:rsidR="000B21C2" w:rsidRDefault="00951B86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 w:rsidRPr="00153674">
              <w:rPr>
                <w:rFonts w:cstheme="minorHAnsi"/>
                <w:b/>
                <w:bCs/>
                <w:sz w:val="19"/>
                <w:szCs w:val="19"/>
              </w:rPr>
              <w:t>Resistance training and Health: A summary of the epidemiologic literature and suggestions for future research</w:t>
            </w:r>
            <w:r w:rsidRPr="0007616D">
              <w:rPr>
                <w:rFonts w:ascii="Calibri" w:hAnsi="Calibri"/>
                <w:sz w:val="19"/>
                <w:szCs w:val="19"/>
              </w:rPr>
              <w:t xml:space="preserve"> </w:t>
            </w:r>
          </w:p>
          <w:p w14:paraId="14DC1DF2" w14:textId="58CCA026" w:rsidR="00F74BA3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 w:rsidRPr="0007616D">
              <w:rPr>
                <w:rFonts w:ascii="Calibri" w:hAnsi="Calibri"/>
                <w:sz w:val="19"/>
                <w:szCs w:val="19"/>
              </w:rPr>
              <w:t xml:space="preserve"> </w:t>
            </w:r>
            <w:r w:rsidR="00951B86">
              <w:rPr>
                <w:rFonts w:ascii="Calibri" w:hAnsi="Calibri"/>
                <w:sz w:val="19"/>
                <w:szCs w:val="19"/>
              </w:rPr>
              <w:t>Bill Boyer, PhD</w:t>
            </w:r>
          </w:p>
          <w:p w14:paraId="5D3EAE26" w14:textId="643E19DE" w:rsidR="00951B86" w:rsidRPr="00951B86" w:rsidRDefault="00951B86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Cs/>
                <w:sz w:val="19"/>
                <w:szCs w:val="19"/>
              </w:rPr>
            </w:pPr>
            <w:r w:rsidRPr="00951B86">
              <w:rPr>
                <w:rFonts w:ascii="Calibri" w:hAnsi="Calibri"/>
                <w:bCs/>
                <w:sz w:val="19"/>
                <w:szCs w:val="19"/>
              </w:rPr>
              <w:t>Sarah Camhi, PhD</w:t>
            </w:r>
            <w:r w:rsidR="00F41D85">
              <w:rPr>
                <w:rFonts w:ascii="Calibri" w:hAnsi="Calibri"/>
                <w:bCs/>
                <w:sz w:val="19"/>
                <w:szCs w:val="19"/>
              </w:rPr>
              <w:t>, FACSM</w:t>
            </w:r>
          </w:p>
        </w:tc>
        <w:tc>
          <w:tcPr>
            <w:tcW w:w="1534" w:type="dxa"/>
            <w:vAlign w:val="center"/>
          </w:tcPr>
          <w:p w14:paraId="48ABE097" w14:textId="7B92CAAB" w:rsidR="00F74BA3" w:rsidRDefault="00F74BA3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Pacific IV</w:t>
            </w:r>
          </w:p>
        </w:tc>
      </w:tr>
      <w:tr w:rsidR="00951B86" w:rsidRPr="003C7387" w14:paraId="698198B8" w14:textId="77777777" w:rsidTr="00E6674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975F789" w14:textId="77777777" w:rsidR="00951B86" w:rsidRDefault="00951B86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</w:p>
          <w:p w14:paraId="4DA60E86" w14:textId="77777777" w:rsidR="00951B86" w:rsidRDefault="00951B86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Poster Session 2</w:t>
            </w:r>
          </w:p>
          <w:p w14:paraId="28AE7FC6" w14:textId="213CA937" w:rsidR="00951B86" w:rsidRPr="0048006E" w:rsidRDefault="00951B86" w:rsidP="00F74BA3">
            <w:pPr>
              <w:jc w:val="center"/>
              <w:rPr>
                <w:rFonts w:ascii="Calibri" w:hAnsi="Calibri"/>
                <w:sz w:val="19"/>
                <w:szCs w:val="19"/>
              </w:rPr>
            </w:pPr>
          </w:p>
        </w:tc>
        <w:tc>
          <w:tcPr>
            <w:tcW w:w="2250" w:type="dxa"/>
            <w:vAlign w:val="center"/>
          </w:tcPr>
          <w:p w14:paraId="49689A75" w14:textId="7687F6A7" w:rsidR="00951B86" w:rsidRDefault="00951B86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12:30-2:30 p.m.</w:t>
            </w:r>
          </w:p>
        </w:tc>
        <w:tc>
          <w:tcPr>
            <w:tcW w:w="5131" w:type="dxa"/>
            <w:gridSpan w:val="2"/>
          </w:tcPr>
          <w:p w14:paraId="39FBE9D9" w14:textId="77777777" w:rsidR="00951B86" w:rsidRDefault="00951B86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</w:p>
          <w:p w14:paraId="3B0C7F6F" w14:textId="4A0EEF37" w:rsidR="00951B86" w:rsidRDefault="00951B86" w:rsidP="00F74B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Pacific I &amp; II</w:t>
            </w:r>
          </w:p>
        </w:tc>
      </w:tr>
      <w:tr w:rsidR="00BA11E4" w:rsidRPr="003C7387" w14:paraId="6238FEFE" w14:textId="77777777" w:rsidTr="00E667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5DFC2CD" w14:textId="77777777" w:rsidR="00BD6EE9" w:rsidRDefault="00BD6EE9" w:rsidP="00BD6EE9">
            <w:pPr>
              <w:rPr>
                <w:rFonts w:ascii="Calibri" w:hAnsi="Calibri"/>
                <w:b w:val="0"/>
                <w:bCs w:val="0"/>
                <w:sz w:val="19"/>
                <w:szCs w:val="19"/>
              </w:rPr>
            </w:pPr>
          </w:p>
          <w:p w14:paraId="511D0CBB" w14:textId="77777777" w:rsidR="00BA11E4" w:rsidRDefault="00BA11E4" w:rsidP="00BD6EE9">
            <w:pPr>
              <w:jc w:val="center"/>
              <w:rPr>
                <w:rFonts w:ascii="Calibri" w:hAnsi="Calibri"/>
                <w:b w:val="0"/>
                <w:bCs w:val="0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ACSM Career Session</w:t>
            </w:r>
          </w:p>
          <w:p w14:paraId="7A8F437A" w14:textId="04411DB3" w:rsidR="00BD6EE9" w:rsidRDefault="00BD6EE9" w:rsidP="00BD6EE9">
            <w:pPr>
              <w:jc w:val="center"/>
              <w:rPr>
                <w:rFonts w:ascii="Calibri" w:hAnsi="Calibri"/>
                <w:sz w:val="19"/>
                <w:szCs w:val="19"/>
              </w:rPr>
            </w:pPr>
          </w:p>
        </w:tc>
        <w:tc>
          <w:tcPr>
            <w:tcW w:w="2250" w:type="dxa"/>
            <w:vAlign w:val="center"/>
          </w:tcPr>
          <w:p w14:paraId="651CAA76" w14:textId="65DE1862" w:rsidR="00BA11E4" w:rsidRDefault="00BA11E4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12:30-12:30 p.m.</w:t>
            </w:r>
          </w:p>
        </w:tc>
        <w:tc>
          <w:tcPr>
            <w:tcW w:w="5131" w:type="dxa"/>
            <w:gridSpan w:val="2"/>
          </w:tcPr>
          <w:p w14:paraId="2029A835" w14:textId="77777777" w:rsidR="00BD6EE9" w:rsidRDefault="00BD6EE9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</w:p>
          <w:p w14:paraId="17C4568C" w14:textId="627E3E52" w:rsidR="00BA11E4" w:rsidRDefault="00BA11E4" w:rsidP="00F74B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19"/>
                <w:szCs w:val="19"/>
              </w:rPr>
            </w:pPr>
            <w:r>
              <w:rPr>
                <w:rFonts w:ascii="Calibri" w:hAnsi="Calibri"/>
                <w:sz w:val="19"/>
                <w:szCs w:val="19"/>
              </w:rPr>
              <w:t>E</w:t>
            </w:r>
            <w:r w:rsidR="00BE7EE0">
              <w:rPr>
                <w:rFonts w:ascii="Calibri" w:hAnsi="Calibri"/>
                <w:sz w:val="19"/>
                <w:szCs w:val="19"/>
              </w:rPr>
              <w:t>merald Bay 1,2,3</w:t>
            </w:r>
          </w:p>
        </w:tc>
      </w:tr>
    </w:tbl>
    <w:p w14:paraId="4AE16D03" w14:textId="451FEEC5" w:rsidR="00F74BA3" w:rsidRDefault="00F74BA3" w:rsidP="000420B2">
      <w:pPr>
        <w:rPr>
          <w:rStyle w:val="contentpasted0"/>
          <w:rFonts w:cstheme="minorHAnsi"/>
          <w:b/>
          <w:bCs/>
          <w:color w:val="000000"/>
          <w:sz w:val="19"/>
          <w:szCs w:val="19"/>
          <w:shd w:val="clear" w:color="auto" w:fill="FFFFFF"/>
        </w:rPr>
      </w:pPr>
    </w:p>
    <w:p w14:paraId="7517DDDF" w14:textId="77777777" w:rsidR="00F74BA3" w:rsidRPr="00F74BA3" w:rsidRDefault="00F74BA3" w:rsidP="000420B2">
      <w:pPr>
        <w:rPr>
          <w:rFonts w:cstheme="minorHAnsi"/>
          <w:b/>
          <w:bCs/>
          <w:sz w:val="19"/>
          <w:szCs w:val="19"/>
          <w:u w:val="single"/>
        </w:rPr>
      </w:pPr>
    </w:p>
    <w:sectPr w:rsidR="00F74BA3" w:rsidRPr="00F74BA3" w:rsidSect="00BF6C33">
      <w:pgSz w:w="12240" w:h="18720" w:code="41"/>
      <w:pgMar w:top="720" w:right="720" w:bottom="245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51377" w14:textId="77777777" w:rsidR="0076592C" w:rsidRDefault="0076592C" w:rsidP="00EB67A0">
      <w:pPr>
        <w:spacing w:after="0" w:line="240" w:lineRule="auto"/>
      </w:pPr>
      <w:r>
        <w:separator/>
      </w:r>
    </w:p>
  </w:endnote>
  <w:endnote w:type="continuationSeparator" w:id="0">
    <w:p w14:paraId="61F486CF" w14:textId="77777777" w:rsidR="0076592C" w:rsidRDefault="0076592C" w:rsidP="00EB6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20AF9" w14:textId="77777777" w:rsidR="0076592C" w:rsidRDefault="0076592C" w:rsidP="00EB67A0">
      <w:pPr>
        <w:spacing w:after="0" w:line="240" w:lineRule="auto"/>
      </w:pPr>
      <w:r>
        <w:separator/>
      </w:r>
    </w:p>
  </w:footnote>
  <w:footnote w:type="continuationSeparator" w:id="0">
    <w:p w14:paraId="46821641" w14:textId="77777777" w:rsidR="0076592C" w:rsidRDefault="0076592C" w:rsidP="00EB67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7C27"/>
    <w:multiLevelType w:val="hybridMultilevel"/>
    <w:tmpl w:val="DF3EE3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52FD2"/>
    <w:multiLevelType w:val="hybridMultilevel"/>
    <w:tmpl w:val="993888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0907A5"/>
    <w:multiLevelType w:val="hybridMultilevel"/>
    <w:tmpl w:val="1C809C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66C4C6C"/>
    <w:multiLevelType w:val="hybridMultilevel"/>
    <w:tmpl w:val="34504E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065CEA"/>
    <w:multiLevelType w:val="hybridMultilevel"/>
    <w:tmpl w:val="6B3448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664156">
    <w:abstractNumId w:val="4"/>
  </w:num>
  <w:num w:numId="2" w16cid:durableId="734402098">
    <w:abstractNumId w:val="2"/>
  </w:num>
  <w:num w:numId="3" w16cid:durableId="1656571321">
    <w:abstractNumId w:val="0"/>
  </w:num>
  <w:num w:numId="4" w16cid:durableId="429787182">
    <w:abstractNumId w:val="3"/>
  </w:num>
  <w:num w:numId="5" w16cid:durableId="404306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MLM0Mjc2sTAzNjVX0lEKTi0uzszPAykwrAUAPD6u7iwAAAA="/>
  </w:docVars>
  <w:rsids>
    <w:rsidRoot w:val="00B5105A"/>
    <w:rsid w:val="000264B4"/>
    <w:rsid w:val="000420B2"/>
    <w:rsid w:val="000462ED"/>
    <w:rsid w:val="000671C3"/>
    <w:rsid w:val="0007616D"/>
    <w:rsid w:val="000932F0"/>
    <w:rsid w:val="0009386B"/>
    <w:rsid w:val="000A3D95"/>
    <w:rsid w:val="000B21C2"/>
    <w:rsid w:val="000D5336"/>
    <w:rsid w:val="000F311D"/>
    <w:rsid w:val="000F6777"/>
    <w:rsid w:val="001703EA"/>
    <w:rsid w:val="00193BFF"/>
    <w:rsid w:val="001A2535"/>
    <w:rsid w:val="001B33A0"/>
    <w:rsid w:val="001B510A"/>
    <w:rsid w:val="001E4BDF"/>
    <w:rsid w:val="001E74CF"/>
    <w:rsid w:val="00287871"/>
    <w:rsid w:val="002919C6"/>
    <w:rsid w:val="002B1C2D"/>
    <w:rsid w:val="002C4CBC"/>
    <w:rsid w:val="002F41A9"/>
    <w:rsid w:val="003028E6"/>
    <w:rsid w:val="00317052"/>
    <w:rsid w:val="003A3300"/>
    <w:rsid w:val="003B23DA"/>
    <w:rsid w:val="003C7387"/>
    <w:rsid w:val="003E4B92"/>
    <w:rsid w:val="003F6E5D"/>
    <w:rsid w:val="003F6FD8"/>
    <w:rsid w:val="004254EB"/>
    <w:rsid w:val="0043417C"/>
    <w:rsid w:val="00452130"/>
    <w:rsid w:val="0048006E"/>
    <w:rsid w:val="004817F9"/>
    <w:rsid w:val="00482808"/>
    <w:rsid w:val="00490F45"/>
    <w:rsid w:val="004921C5"/>
    <w:rsid w:val="004B7CD2"/>
    <w:rsid w:val="004E7E06"/>
    <w:rsid w:val="004F298A"/>
    <w:rsid w:val="004F3BDF"/>
    <w:rsid w:val="004F4677"/>
    <w:rsid w:val="00521036"/>
    <w:rsid w:val="00563C21"/>
    <w:rsid w:val="00567491"/>
    <w:rsid w:val="0057751A"/>
    <w:rsid w:val="00590E87"/>
    <w:rsid w:val="005A6FE4"/>
    <w:rsid w:val="005B4DE8"/>
    <w:rsid w:val="005B5E67"/>
    <w:rsid w:val="005D08BC"/>
    <w:rsid w:val="005D337B"/>
    <w:rsid w:val="005F11A1"/>
    <w:rsid w:val="005F4177"/>
    <w:rsid w:val="00622BE3"/>
    <w:rsid w:val="0062341D"/>
    <w:rsid w:val="00625899"/>
    <w:rsid w:val="006368B2"/>
    <w:rsid w:val="0064455A"/>
    <w:rsid w:val="0065141A"/>
    <w:rsid w:val="006519CC"/>
    <w:rsid w:val="006622F0"/>
    <w:rsid w:val="006813A5"/>
    <w:rsid w:val="00693A38"/>
    <w:rsid w:val="00694F22"/>
    <w:rsid w:val="006A1CA7"/>
    <w:rsid w:val="006B6F31"/>
    <w:rsid w:val="006C0852"/>
    <w:rsid w:val="006D4031"/>
    <w:rsid w:val="006D70C1"/>
    <w:rsid w:val="006E7DA9"/>
    <w:rsid w:val="00726005"/>
    <w:rsid w:val="0073066D"/>
    <w:rsid w:val="00762C30"/>
    <w:rsid w:val="0076592C"/>
    <w:rsid w:val="00774B1C"/>
    <w:rsid w:val="007856F5"/>
    <w:rsid w:val="007964F6"/>
    <w:rsid w:val="007B0EDF"/>
    <w:rsid w:val="007D2D5C"/>
    <w:rsid w:val="007E19D5"/>
    <w:rsid w:val="00800A44"/>
    <w:rsid w:val="0080269E"/>
    <w:rsid w:val="00845474"/>
    <w:rsid w:val="00851840"/>
    <w:rsid w:val="00873D71"/>
    <w:rsid w:val="00882BD7"/>
    <w:rsid w:val="008C0DEF"/>
    <w:rsid w:val="008E59AF"/>
    <w:rsid w:val="00903283"/>
    <w:rsid w:val="00941C5F"/>
    <w:rsid w:val="00946A4C"/>
    <w:rsid w:val="00951B86"/>
    <w:rsid w:val="009568D4"/>
    <w:rsid w:val="00963CC1"/>
    <w:rsid w:val="00990C1D"/>
    <w:rsid w:val="009A478A"/>
    <w:rsid w:val="009B5404"/>
    <w:rsid w:val="009C5E18"/>
    <w:rsid w:val="009D6423"/>
    <w:rsid w:val="00A3471F"/>
    <w:rsid w:val="00A739F5"/>
    <w:rsid w:val="00A8164B"/>
    <w:rsid w:val="00AD57BD"/>
    <w:rsid w:val="00AE2DD3"/>
    <w:rsid w:val="00AE348B"/>
    <w:rsid w:val="00B07355"/>
    <w:rsid w:val="00B3370B"/>
    <w:rsid w:val="00B5105A"/>
    <w:rsid w:val="00B55DAA"/>
    <w:rsid w:val="00B72B6E"/>
    <w:rsid w:val="00BA11E4"/>
    <w:rsid w:val="00BA2E40"/>
    <w:rsid w:val="00BD6EE9"/>
    <w:rsid w:val="00BE0D5B"/>
    <w:rsid w:val="00BE5314"/>
    <w:rsid w:val="00BE7EE0"/>
    <w:rsid w:val="00BF6C33"/>
    <w:rsid w:val="00C040BF"/>
    <w:rsid w:val="00C13EC9"/>
    <w:rsid w:val="00C413CE"/>
    <w:rsid w:val="00C53FEF"/>
    <w:rsid w:val="00C74BCF"/>
    <w:rsid w:val="00C84548"/>
    <w:rsid w:val="00C8574C"/>
    <w:rsid w:val="00C9059C"/>
    <w:rsid w:val="00CE07FE"/>
    <w:rsid w:val="00CE3F79"/>
    <w:rsid w:val="00CE6153"/>
    <w:rsid w:val="00D01416"/>
    <w:rsid w:val="00D01F24"/>
    <w:rsid w:val="00D302E4"/>
    <w:rsid w:val="00D310AE"/>
    <w:rsid w:val="00D4358B"/>
    <w:rsid w:val="00D605B2"/>
    <w:rsid w:val="00D64EC3"/>
    <w:rsid w:val="00D824B9"/>
    <w:rsid w:val="00D86A7B"/>
    <w:rsid w:val="00D900EE"/>
    <w:rsid w:val="00D92C55"/>
    <w:rsid w:val="00DE3F48"/>
    <w:rsid w:val="00E14615"/>
    <w:rsid w:val="00E16017"/>
    <w:rsid w:val="00E46BE4"/>
    <w:rsid w:val="00E5239D"/>
    <w:rsid w:val="00E60227"/>
    <w:rsid w:val="00E81D29"/>
    <w:rsid w:val="00E8495D"/>
    <w:rsid w:val="00EB67A0"/>
    <w:rsid w:val="00EF1C91"/>
    <w:rsid w:val="00F074CD"/>
    <w:rsid w:val="00F12988"/>
    <w:rsid w:val="00F34948"/>
    <w:rsid w:val="00F41D85"/>
    <w:rsid w:val="00F70854"/>
    <w:rsid w:val="00F74BA3"/>
    <w:rsid w:val="00F75DD6"/>
    <w:rsid w:val="00F977AC"/>
    <w:rsid w:val="00F978CF"/>
    <w:rsid w:val="00FD5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495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1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6749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6A1CA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6A1CA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EB6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7A0"/>
  </w:style>
  <w:style w:type="paragraph" w:styleId="Footer">
    <w:name w:val="footer"/>
    <w:basedOn w:val="Normal"/>
    <w:link w:val="FooterChar"/>
    <w:uiPriority w:val="99"/>
    <w:unhideWhenUsed/>
    <w:rsid w:val="00EB6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7A0"/>
  </w:style>
  <w:style w:type="paragraph" w:customStyle="1" w:styleId="TableParagraph">
    <w:name w:val="Table Paragraph"/>
    <w:basedOn w:val="Normal"/>
    <w:uiPriority w:val="1"/>
    <w:qFormat/>
    <w:rsid w:val="006D4031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  <w:lang w:bidi="en-US"/>
    </w:rPr>
  </w:style>
  <w:style w:type="paragraph" w:customStyle="1" w:styleId="KimsFavorite">
    <w:name w:val="Kim's Favorite"/>
    <w:basedOn w:val="Normal"/>
    <w:link w:val="KimsFavoriteChar"/>
    <w:qFormat/>
    <w:rsid w:val="00D4358B"/>
    <w:pPr>
      <w:spacing w:after="0" w:line="259" w:lineRule="auto"/>
    </w:pPr>
    <w:rPr>
      <w:rFonts w:ascii="Arial" w:hAnsi="Arial"/>
      <w:sz w:val="24"/>
    </w:rPr>
  </w:style>
  <w:style w:type="character" w:customStyle="1" w:styleId="KimsFavoriteChar">
    <w:name w:val="Kim's Favorite Char"/>
    <w:basedOn w:val="DefaultParagraphFont"/>
    <w:link w:val="KimsFavorite"/>
    <w:rsid w:val="00D4358B"/>
    <w:rPr>
      <w:rFonts w:ascii="Arial" w:hAnsi="Arial"/>
      <w:sz w:val="24"/>
    </w:rPr>
  </w:style>
  <w:style w:type="character" w:customStyle="1" w:styleId="contentpasted0">
    <w:name w:val="contentpasted0"/>
    <w:basedOn w:val="DefaultParagraphFont"/>
    <w:rsid w:val="00F74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8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8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D32A978E618B449707BBD37519CAE1" ma:contentTypeVersion="11" ma:contentTypeDescription="Create a new document." ma:contentTypeScope="" ma:versionID="a7292fb0e97b91372d43dbccf329191d">
  <xsd:schema xmlns:xsd="http://www.w3.org/2001/XMLSchema" xmlns:xs="http://www.w3.org/2001/XMLSchema" xmlns:p="http://schemas.microsoft.com/office/2006/metadata/properties" xmlns:ns3="40e92904-b913-4f22-93c3-be96259ae69b" targetNamespace="http://schemas.microsoft.com/office/2006/metadata/properties" ma:root="true" ma:fieldsID="875346f057367d0d040be7ae6e878069" ns3:_="">
    <xsd:import namespace="40e92904-b913-4f22-93c3-be96259ae6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92904-b913-4f22-93c3-be96259ae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119B50-44C6-4EF8-8EED-7C50E7F2C4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8883D6-3D1E-4A26-8674-2C3EAF07B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92904-b913-4f22-93c3-be96259ae6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0CA504-F375-4046-8C61-190E5D0174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19FF8A-FE11-4BB1-8266-C3C84F320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1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orino</dc:creator>
  <cp:lastModifiedBy>Zachary Zeigler</cp:lastModifiedBy>
  <cp:revision>2</cp:revision>
  <cp:lastPrinted>2022-10-26T23:23:00Z</cp:lastPrinted>
  <dcterms:created xsi:type="dcterms:W3CDTF">2022-10-27T01:15:00Z</dcterms:created>
  <dcterms:modified xsi:type="dcterms:W3CDTF">2022-10-27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D32A978E618B449707BBD37519CAE1</vt:lpwstr>
  </property>
</Properties>
</file>